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30A4" w14:textId="01BF8B5F" w:rsidR="00046DD6" w:rsidRPr="00046DD6" w:rsidRDefault="00046DD6" w:rsidP="00DA68E1">
      <w:pPr>
        <w:jc w:val="center"/>
        <w:rPr>
          <w:rFonts w:ascii="Arial" w:eastAsia="Arial" w:hAnsi="Arial" w:cs="Arial"/>
          <w:b/>
          <w:sz w:val="40"/>
          <w:szCs w:val="40"/>
        </w:rPr>
      </w:pPr>
      <w:r w:rsidRPr="003033EE">
        <w:rPr>
          <w:rFonts w:ascii="Arial" w:eastAsia="Arial" w:hAnsi="Arial" w:cs="Arial"/>
          <w:b/>
          <w:sz w:val="40"/>
          <w:szCs w:val="40"/>
        </w:rPr>
        <w:t>LONGDEN PARISH COUNCIL</w:t>
      </w:r>
    </w:p>
    <w:p w14:paraId="1835CC15" w14:textId="37732D53" w:rsidR="00785DD4" w:rsidRPr="004C5F0C" w:rsidRDefault="00770F4F" w:rsidP="00770F4F">
      <w:pPr>
        <w:rPr>
          <w:rFonts w:ascii="Arial" w:eastAsia="Arial" w:hAnsi="Arial" w:cs="Arial"/>
          <w:sz w:val="24"/>
          <w:szCs w:val="24"/>
        </w:rPr>
      </w:pPr>
      <w:r w:rsidRPr="004C5F0C">
        <w:rPr>
          <w:rFonts w:ascii="Arial" w:eastAsia="Arial" w:hAnsi="Arial" w:cs="Arial"/>
          <w:sz w:val="24"/>
          <w:szCs w:val="24"/>
        </w:rPr>
        <w:t>Councillors</w:t>
      </w:r>
      <w:r w:rsidR="004C5F0C" w:rsidRPr="004C5F0C">
        <w:rPr>
          <w:rFonts w:ascii="Arial" w:eastAsia="Arial" w:hAnsi="Arial" w:cs="Arial"/>
          <w:sz w:val="24"/>
          <w:szCs w:val="24"/>
        </w:rPr>
        <w:t>;</w:t>
      </w:r>
      <w:r w:rsidRPr="004C5F0C">
        <w:rPr>
          <w:rFonts w:ascii="Arial" w:eastAsia="Arial" w:hAnsi="Arial" w:cs="Arial"/>
          <w:sz w:val="24"/>
          <w:szCs w:val="24"/>
        </w:rPr>
        <w:t xml:space="preserve"> Arnold</w:t>
      </w:r>
      <w:r w:rsidR="004C5F0C" w:rsidRPr="004C5F0C">
        <w:rPr>
          <w:rFonts w:ascii="Arial" w:eastAsia="Arial" w:hAnsi="Arial" w:cs="Arial"/>
          <w:sz w:val="24"/>
          <w:szCs w:val="24"/>
        </w:rPr>
        <w:t>,</w:t>
      </w:r>
      <w:r w:rsidRPr="004C5F0C">
        <w:rPr>
          <w:rFonts w:ascii="Arial" w:eastAsia="Arial" w:hAnsi="Arial" w:cs="Arial"/>
          <w:sz w:val="24"/>
          <w:szCs w:val="24"/>
        </w:rPr>
        <w:t xml:space="preserve"> Carter; Evans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N, Evans R, </w:t>
      </w:r>
      <w:r w:rsidR="00162A63">
        <w:rPr>
          <w:rFonts w:ascii="Arial" w:eastAsia="Arial" w:hAnsi="Arial" w:cs="Arial"/>
          <w:sz w:val="24"/>
          <w:szCs w:val="24"/>
        </w:rPr>
        <w:t>Fotheringham,</w:t>
      </w:r>
      <w:r w:rsidR="00162A63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Lovegrove, 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Rigby, Roberts C </w:t>
      </w:r>
      <w:r w:rsidR="005937B5">
        <w:rPr>
          <w:rFonts w:ascii="Arial" w:eastAsia="Arial" w:hAnsi="Arial" w:cs="Arial"/>
          <w:sz w:val="24"/>
          <w:szCs w:val="24"/>
        </w:rPr>
        <w:t xml:space="preserve">and </w:t>
      </w:r>
      <w:r w:rsidR="004C5F0C" w:rsidRPr="004C5F0C">
        <w:rPr>
          <w:rFonts w:ascii="Arial" w:eastAsia="Arial" w:hAnsi="Arial" w:cs="Arial"/>
          <w:sz w:val="24"/>
          <w:szCs w:val="24"/>
        </w:rPr>
        <w:t>Roberts K</w:t>
      </w:r>
      <w:r w:rsidR="00D814BC">
        <w:rPr>
          <w:rFonts w:ascii="Arial" w:eastAsia="Arial" w:hAnsi="Arial" w:cs="Arial"/>
          <w:sz w:val="24"/>
          <w:szCs w:val="24"/>
        </w:rPr>
        <w:t xml:space="preserve"> </w:t>
      </w:r>
    </w:p>
    <w:p w14:paraId="2B38419B" w14:textId="181D532A" w:rsidR="00770F4F" w:rsidRPr="004C5F0C" w:rsidRDefault="00770F4F" w:rsidP="00770F4F">
      <w:pPr>
        <w:rPr>
          <w:rFonts w:ascii="Arial" w:eastAsia="Arial" w:hAnsi="Arial" w:cs="Arial"/>
          <w:b/>
          <w:sz w:val="24"/>
          <w:szCs w:val="24"/>
        </w:rPr>
      </w:pPr>
      <w:r w:rsidRPr="004C5F0C">
        <w:rPr>
          <w:rFonts w:ascii="Arial" w:eastAsia="Arial" w:hAnsi="Arial" w:cs="Arial"/>
          <w:b/>
          <w:sz w:val="24"/>
          <w:szCs w:val="24"/>
        </w:rPr>
        <w:t xml:space="preserve">You are summoned 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to attend the </w:t>
      </w:r>
      <w:r w:rsidR="00733241">
        <w:rPr>
          <w:rFonts w:ascii="Arial" w:eastAsia="Arial" w:hAnsi="Arial" w:cs="Arial"/>
          <w:b/>
          <w:sz w:val="24"/>
          <w:szCs w:val="24"/>
        </w:rPr>
        <w:t>Full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Council meeting on </w:t>
      </w:r>
      <w:r w:rsidR="00110E4B">
        <w:rPr>
          <w:rFonts w:ascii="Arial" w:eastAsia="Arial" w:hAnsi="Arial" w:cs="Arial"/>
          <w:b/>
          <w:sz w:val="24"/>
          <w:szCs w:val="24"/>
        </w:rPr>
        <w:t>Wednesday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845377">
        <w:rPr>
          <w:rFonts w:ascii="Arial" w:eastAsia="Arial" w:hAnsi="Arial" w:cs="Arial"/>
          <w:b/>
          <w:sz w:val="24"/>
          <w:szCs w:val="24"/>
        </w:rPr>
        <w:t>1</w:t>
      </w:r>
      <w:r w:rsidR="00845377" w:rsidRPr="00845377">
        <w:rPr>
          <w:rFonts w:ascii="Arial" w:eastAsia="Arial" w:hAnsi="Arial" w:cs="Arial"/>
          <w:b/>
          <w:sz w:val="24"/>
          <w:szCs w:val="24"/>
          <w:vertAlign w:val="superscript"/>
        </w:rPr>
        <w:t>st</w:t>
      </w:r>
      <w:r w:rsidR="00845377">
        <w:rPr>
          <w:rFonts w:ascii="Arial" w:eastAsia="Arial" w:hAnsi="Arial" w:cs="Arial"/>
          <w:b/>
          <w:sz w:val="24"/>
          <w:szCs w:val="24"/>
        </w:rPr>
        <w:t xml:space="preserve"> November</w:t>
      </w:r>
      <w:r w:rsidR="001E2A3D">
        <w:rPr>
          <w:rFonts w:ascii="Arial" w:eastAsia="Arial" w:hAnsi="Arial" w:cs="Arial"/>
          <w:b/>
          <w:sz w:val="24"/>
          <w:szCs w:val="24"/>
        </w:rPr>
        <w:t xml:space="preserve"> 202</w:t>
      </w:r>
      <w:r w:rsidR="00A92056">
        <w:rPr>
          <w:rFonts w:ascii="Arial" w:eastAsia="Arial" w:hAnsi="Arial" w:cs="Arial"/>
          <w:b/>
          <w:sz w:val="24"/>
          <w:szCs w:val="24"/>
        </w:rPr>
        <w:t>3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at 7:30pm at Longden Village Hall.</w:t>
      </w:r>
    </w:p>
    <w:p w14:paraId="34D48B07" w14:textId="3CE8570F" w:rsidR="00A0668B" w:rsidRPr="004C5F0C" w:rsidRDefault="13D4A6FB" w:rsidP="13D4A6FB">
      <w:pPr>
        <w:spacing w:after="0"/>
        <w:jc w:val="center"/>
        <w:rPr>
          <w:rFonts w:ascii="Arial" w:eastAsia="Arial" w:hAnsi="Arial" w:cs="Arial"/>
          <w:b/>
          <w:bCs/>
          <w:sz w:val="28"/>
          <w:szCs w:val="24"/>
        </w:rPr>
      </w:pPr>
      <w:r w:rsidRPr="004C5F0C">
        <w:rPr>
          <w:rFonts w:ascii="Arial" w:eastAsia="Arial" w:hAnsi="Arial" w:cs="Arial"/>
          <w:b/>
          <w:bCs/>
          <w:sz w:val="40"/>
          <w:szCs w:val="24"/>
        </w:rPr>
        <w:t>Agenda</w:t>
      </w:r>
    </w:p>
    <w:p w14:paraId="5456B7C7" w14:textId="6EBAE159" w:rsidR="00F336C7" w:rsidRPr="00794699" w:rsidRDefault="00794699" w:rsidP="00794699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  <w:i/>
          <w:sz w:val="24"/>
          <w:szCs w:val="24"/>
        </w:rPr>
      </w:pPr>
      <w:r w:rsidRPr="00794699">
        <w:rPr>
          <w:rFonts w:ascii="Arial" w:eastAsia="Arial" w:hAnsi="Arial" w:cs="Arial"/>
          <w:b/>
          <w:bCs/>
          <w:sz w:val="24"/>
          <w:szCs w:val="24"/>
        </w:rPr>
        <w:t>Chairman</w:t>
      </w:r>
      <w:r w:rsidR="00733241">
        <w:rPr>
          <w:rFonts w:ascii="Arial" w:eastAsia="Arial" w:hAnsi="Arial" w:cs="Arial"/>
          <w:b/>
          <w:bCs/>
          <w:sz w:val="24"/>
          <w:szCs w:val="24"/>
        </w:rPr>
        <w:t xml:space="preserve">’s Welcome </w:t>
      </w:r>
    </w:p>
    <w:p w14:paraId="37341EF5" w14:textId="09EA18F8" w:rsidR="005F7960" w:rsidRPr="001E2A3D" w:rsidRDefault="005F7960" w:rsidP="005F7960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1E2A3D">
        <w:rPr>
          <w:rFonts w:ascii="Arial" w:eastAsia="Arial" w:hAnsi="Arial" w:cs="Arial"/>
          <w:b/>
          <w:sz w:val="24"/>
          <w:szCs w:val="24"/>
        </w:rPr>
        <w:t xml:space="preserve">Public Participation – 15 minutes maximum - </w:t>
      </w:r>
      <w:r w:rsidRPr="00ED77F9">
        <w:rPr>
          <w:rFonts w:ascii="Arial" w:eastAsia="Arial" w:hAnsi="Arial" w:cs="Arial"/>
          <w:iCs/>
          <w:sz w:val="24"/>
          <w:szCs w:val="24"/>
        </w:rPr>
        <w:t xml:space="preserve">To allow members of the pubic to </w:t>
      </w:r>
      <w:r w:rsidR="009A483C">
        <w:rPr>
          <w:rFonts w:ascii="Arial" w:eastAsia="Arial" w:hAnsi="Arial" w:cs="Arial"/>
          <w:iCs/>
          <w:sz w:val="24"/>
          <w:szCs w:val="24"/>
        </w:rPr>
        <w:t>speak</w:t>
      </w:r>
      <w:r w:rsidRPr="00ED77F9">
        <w:rPr>
          <w:rFonts w:ascii="Arial" w:eastAsia="Arial" w:hAnsi="Arial" w:cs="Arial"/>
          <w:iCs/>
          <w:sz w:val="24"/>
          <w:szCs w:val="24"/>
        </w:rPr>
        <w:t xml:space="preserve"> at the Chairman’s discretion</w:t>
      </w:r>
    </w:p>
    <w:p w14:paraId="52DED0CC" w14:textId="34F2F72F" w:rsidR="00794699" w:rsidRPr="00794699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pologies – </w:t>
      </w:r>
      <w:r w:rsidRPr="00ED77F9">
        <w:rPr>
          <w:rFonts w:ascii="Arial" w:eastAsia="Arial" w:hAnsi="Arial" w:cs="Arial"/>
          <w:iCs/>
          <w:sz w:val="24"/>
          <w:szCs w:val="24"/>
        </w:rPr>
        <w:t>To receive apologies and reasons for absence</w:t>
      </w:r>
      <w:r w:rsidR="00624999">
        <w:rPr>
          <w:rFonts w:ascii="Arial" w:eastAsia="Arial" w:hAnsi="Arial" w:cs="Arial"/>
          <w:iCs/>
          <w:sz w:val="24"/>
          <w:szCs w:val="24"/>
        </w:rPr>
        <w:t xml:space="preserve"> (</w:t>
      </w:r>
      <w:r w:rsidR="007B6849">
        <w:rPr>
          <w:rFonts w:ascii="Arial" w:eastAsia="Arial" w:hAnsi="Arial" w:cs="Arial"/>
          <w:iCs/>
          <w:sz w:val="24"/>
          <w:szCs w:val="24"/>
        </w:rPr>
        <w:t>N Evans</w:t>
      </w:r>
      <w:r w:rsidR="0014522D">
        <w:rPr>
          <w:rFonts w:ascii="Arial" w:eastAsia="Arial" w:hAnsi="Arial" w:cs="Arial"/>
          <w:iCs/>
          <w:sz w:val="24"/>
          <w:szCs w:val="24"/>
        </w:rPr>
        <w:t>, P Arnold</w:t>
      </w:r>
      <w:r w:rsidR="007B6849">
        <w:rPr>
          <w:rFonts w:ascii="Arial" w:eastAsia="Arial" w:hAnsi="Arial" w:cs="Arial"/>
          <w:iCs/>
          <w:sz w:val="24"/>
          <w:szCs w:val="24"/>
        </w:rPr>
        <w:t>)</w:t>
      </w:r>
    </w:p>
    <w:p w14:paraId="115E3275" w14:textId="12CB0E07" w:rsidR="00794699" w:rsidRPr="00412B43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clarations of Interest –</w:t>
      </w:r>
      <w:r>
        <w:rPr>
          <w:rFonts w:ascii="Arial" w:eastAsia="Arial" w:hAnsi="Arial" w:cs="Arial"/>
          <w:i/>
          <w:sz w:val="24"/>
          <w:szCs w:val="24"/>
        </w:rPr>
        <w:t xml:space="preserve"> In accordance with the Council Code of Conduct members shall withdraw from any discussion or vote in which they hold a disclosable pecuniary interest and update their interests declaration as appropriate.</w:t>
      </w:r>
    </w:p>
    <w:p w14:paraId="0957FDC8" w14:textId="02A8DB5C" w:rsidR="00AB5DB8" w:rsidRDefault="004A16EB" w:rsidP="00297327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A92056">
        <w:rPr>
          <w:rFonts w:ascii="Arial" w:eastAsia="Arial" w:hAnsi="Arial" w:cs="Arial"/>
          <w:b/>
          <w:bCs/>
          <w:sz w:val="24"/>
          <w:szCs w:val="24"/>
        </w:rPr>
        <w:t xml:space="preserve">Minutes - </w:t>
      </w:r>
      <w:r w:rsidRPr="00ED77F9">
        <w:rPr>
          <w:rFonts w:ascii="Arial" w:eastAsia="Arial" w:hAnsi="Arial" w:cs="Arial"/>
          <w:iCs/>
          <w:sz w:val="24"/>
          <w:szCs w:val="24"/>
        </w:rPr>
        <w:t>To approve the draft minutes of</w:t>
      </w:r>
      <w:r w:rsidR="00E25793" w:rsidRPr="00ED77F9">
        <w:rPr>
          <w:rFonts w:ascii="Arial" w:eastAsia="Arial" w:hAnsi="Arial" w:cs="Arial"/>
          <w:iCs/>
          <w:sz w:val="24"/>
          <w:szCs w:val="24"/>
        </w:rPr>
        <w:t xml:space="preserve"> the Parish Council meeting </w:t>
      </w:r>
      <w:r w:rsidRPr="00ED77F9">
        <w:rPr>
          <w:rFonts w:ascii="Arial" w:eastAsia="Arial" w:hAnsi="Arial" w:cs="Arial"/>
          <w:iCs/>
          <w:sz w:val="24"/>
          <w:szCs w:val="24"/>
        </w:rPr>
        <w:t xml:space="preserve">held </w:t>
      </w:r>
      <w:r w:rsidR="00E25793" w:rsidRPr="00ED77F9">
        <w:rPr>
          <w:rFonts w:ascii="Arial" w:eastAsia="Arial" w:hAnsi="Arial" w:cs="Arial"/>
          <w:iCs/>
          <w:sz w:val="24"/>
          <w:szCs w:val="24"/>
        </w:rPr>
        <w:t xml:space="preserve">on </w:t>
      </w:r>
      <w:r w:rsidR="009A483C">
        <w:rPr>
          <w:rFonts w:ascii="Arial" w:eastAsia="Arial" w:hAnsi="Arial" w:cs="Arial"/>
          <w:iCs/>
          <w:sz w:val="24"/>
          <w:szCs w:val="24"/>
        </w:rPr>
        <w:t>4</w:t>
      </w:r>
      <w:r w:rsidR="009A483C" w:rsidRPr="009A483C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9A483C">
        <w:rPr>
          <w:rFonts w:ascii="Arial" w:eastAsia="Arial" w:hAnsi="Arial" w:cs="Arial"/>
          <w:iCs/>
          <w:sz w:val="24"/>
          <w:szCs w:val="24"/>
        </w:rPr>
        <w:t xml:space="preserve"> October</w:t>
      </w:r>
      <w:r w:rsidR="00E25793" w:rsidRPr="00ED77F9">
        <w:rPr>
          <w:rFonts w:ascii="Arial" w:eastAsia="Arial" w:hAnsi="Arial" w:cs="Arial"/>
          <w:iCs/>
          <w:sz w:val="24"/>
          <w:szCs w:val="24"/>
        </w:rPr>
        <w:t xml:space="preserve"> 202</w:t>
      </w:r>
      <w:r w:rsidR="00A92056" w:rsidRPr="00ED77F9">
        <w:rPr>
          <w:rFonts w:ascii="Arial" w:eastAsia="Arial" w:hAnsi="Arial" w:cs="Arial"/>
          <w:iCs/>
          <w:sz w:val="24"/>
          <w:szCs w:val="24"/>
        </w:rPr>
        <w:t>3</w:t>
      </w:r>
      <w:r w:rsidR="00A44CFD" w:rsidRPr="00ED77F9">
        <w:rPr>
          <w:rFonts w:ascii="Arial" w:eastAsia="Arial" w:hAnsi="Arial" w:cs="Arial"/>
          <w:iCs/>
          <w:sz w:val="24"/>
          <w:szCs w:val="24"/>
        </w:rPr>
        <w:tab/>
      </w:r>
      <w:r w:rsidR="00A44CFD" w:rsidRPr="00ED77F9">
        <w:rPr>
          <w:rFonts w:ascii="Arial" w:eastAsia="Arial" w:hAnsi="Arial" w:cs="Arial"/>
          <w:iCs/>
          <w:sz w:val="24"/>
          <w:szCs w:val="24"/>
        </w:rPr>
        <w:tab/>
      </w:r>
      <w:r w:rsidR="00A44CFD" w:rsidRPr="00ED77F9">
        <w:rPr>
          <w:rFonts w:ascii="Arial" w:eastAsia="Arial" w:hAnsi="Arial" w:cs="Arial"/>
          <w:iCs/>
          <w:sz w:val="24"/>
          <w:szCs w:val="24"/>
        </w:rPr>
        <w:tab/>
      </w:r>
    </w:p>
    <w:p w14:paraId="38311C33" w14:textId="263639E6" w:rsidR="00E25793" w:rsidRPr="00A92056" w:rsidRDefault="00A92056" w:rsidP="00AB5DB8">
      <w:pPr>
        <w:pStyle w:val="ListParagraph"/>
        <w:spacing w:after="120"/>
        <w:ind w:left="1068"/>
        <w:jc w:val="right"/>
        <w:rPr>
          <w:rFonts w:ascii="Arial" w:eastAsia="Arial" w:hAnsi="Arial" w:cs="Arial"/>
          <w:i/>
          <w:sz w:val="24"/>
          <w:szCs w:val="24"/>
        </w:rPr>
      </w:pPr>
      <w:r w:rsidRPr="00A92056">
        <w:rPr>
          <w:rFonts w:ascii="Arial" w:eastAsia="Arial" w:hAnsi="Arial" w:cs="Arial"/>
          <w:i/>
          <w:sz w:val="24"/>
          <w:szCs w:val="24"/>
        </w:rPr>
        <w:t>Draft m</w:t>
      </w:r>
      <w:r w:rsidR="00A44CFD" w:rsidRPr="00A92056">
        <w:rPr>
          <w:rFonts w:ascii="Arial" w:eastAsia="Arial" w:hAnsi="Arial" w:cs="Arial"/>
          <w:i/>
          <w:sz w:val="24"/>
          <w:szCs w:val="24"/>
        </w:rPr>
        <w:t xml:space="preserve">inutes </w:t>
      </w:r>
      <w:r w:rsidR="004A0D95" w:rsidRPr="00A92056">
        <w:rPr>
          <w:rFonts w:ascii="Arial" w:eastAsia="Arial" w:hAnsi="Arial" w:cs="Arial"/>
          <w:i/>
          <w:sz w:val="24"/>
          <w:szCs w:val="24"/>
        </w:rPr>
        <w:t>attached as Appendix A</w:t>
      </w:r>
    </w:p>
    <w:p w14:paraId="501F55B3" w14:textId="5C13CF16" w:rsidR="00E94040" w:rsidRPr="00E21BE9" w:rsidRDefault="00E94040" w:rsidP="00E94040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255CD4">
        <w:rPr>
          <w:rFonts w:ascii="Arial" w:eastAsia="Arial" w:hAnsi="Arial" w:cs="Arial"/>
          <w:b/>
          <w:bCs/>
          <w:iCs/>
          <w:sz w:val="24"/>
          <w:szCs w:val="24"/>
        </w:rPr>
        <w:t xml:space="preserve">Place Plan Projects - </w:t>
      </w:r>
      <w:r w:rsidRPr="00255CD4">
        <w:rPr>
          <w:rFonts w:ascii="Arial" w:eastAsia="Arial" w:hAnsi="Arial" w:cs="Arial"/>
          <w:iCs/>
          <w:sz w:val="24"/>
          <w:szCs w:val="24"/>
        </w:rPr>
        <w:t xml:space="preserve">To review </w:t>
      </w:r>
      <w:r w:rsidR="001176B1">
        <w:rPr>
          <w:rFonts w:ascii="Arial" w:eastAsia="Arial" w:hAnsi="Arial" w:cs="Arial"/>
          <w:iCs/>
          <w:sz w:val="24"/>
          <w:szCs w:val="24"/>
        </w:rPr>
        <w:t xml:space="preserve">and approve </w:t>
      </w:r>
      <w:r w:rsidRPr="00255CD4">
        <w:rPr>
          <w:rFonts w:ascii="Arial" w:eastAsia="Arial" w:hAnsi="Arial" w:cs="Arial"/>
          <w:iCs/>
          <w:sz w:val="24"/>
          <w:szCs w:val="24"/>
        </w:rPr>
        <w:t xml:space="preserve">an updated list of infrastructure projects combining Longden highways projects into a single composite scheme.  </w:t>
      </w:r>
    </w:p>
    <w:p w14:paraId="5D279F66" w14:textId="57FF80FA" w:rsidR="00E94040" w:rsidRPr="00255CD4" w:rsidRDefault="00E94040" w:rsidP="00E94040">
      <w:pPr>
        <w:pStyle w:val="ListParagraph"/>
        <w:spacing w:after="120"/>
        <w:ind w:left="709"/>
        <w:jc w:val="right"/>
        <w:rPr>
          <w:rFonts w:ascii="Arial" w:eastAsia="Arial" w:hAnsi="Arial" w:cs="Arial"/>
          <w:i/>
          <w:sz w:val="24"/>
          <w:szCs w:val="24"/>
        </w:rPr>
      </w:pPr>
      <w:r w:rsidRPr="00255CD4">
        <w:rPr>
          <w:rFonts w:ascii="Arial" w:eastAsia="Arial" w:hAnsi="Arial" w:cs="Arial"/>
          <w:i/>
          <w:sz w:val="24"/>
          <w:szCs w:val="24"/>
        </w:rPr>
        <w:t xml:space="preserve">Appendix B </w:t>
      </w:r>
      <w:r w:rsidR="00A67081">
        <w:rPr>
          <w:rFonts w:ascii="Arial" w:eastAsia="Arial" w:hAnsi="Arial" w:cs="Arial"/>
          <w:i/>
          <w:sz w:val="24"/>
          <w:szCs w:val="24"/>
        </w:rPr>
        <w:t xml:space="preserve">- </w:t>
      </w:r>
      <w:r w:rsidRPr="00255CD4">
        <w:rPr>
          <w:rFonts w:ascii="Arial" w:eastAsia="Arial" w:hAnsi="Arial" w:cs="Arial"/>
          <w:i/>
          <w:sz w:val="24"/>
          <w:szCs w:val="24"/>
        </w:rPr>
        <w:t>Updated projects lis</w:t>
      </w:r>
      <w:r>
        <w:rPr>
          <w:rFonts w:ascii="Arial" w:eastAsia="Arial" w:hAnsi="Arial" w:cs="Arial"/>
          <w:i/>
          <w:sz w:val="24"/>
          <w:szCs w:val="24"/>
        </w:rPr>
        <w:t>t to follow</w:t>
      </w:r>
    </w:p>
    <w:p w14:paraId="7BF96429" w14:textId="4237FECA" w:rsidR="00480311" w:rsidRPr="00FE77A7" w:rsidRDefault="00497802" w:rsidP="00FE77A7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00FE77A7">
        <w:rPr>
          <w:rFonts w:ascii="Arial" w:eastAsia="Arial" w:hAnsi="Arial" w:cs="Arial"/>
          <w:b/>
          <w:bCs/>
          <w:iCs/>
          <w:sz w:val="24"/>
          <w:szCs w:val="24"/>
        </w:rPr>
        <w:t xml:space="preserve">Highways Safety Projects </w:t>
      </w:r>
      <w:r w:rsidRPr="00FE77A7">
        <w:rPr>
          <w:rFonts w:ascii="Arial" w:eastAsia="Arial" w:hAnsi="Arial" w:cs="Arial"/>
          <w:iCs/>
          <w:sz w:val="24"/>
          <w:szCs w:val="24"/>
        </w:rPr>
        <w:t xml:space="preserve">– To </w:t>
      </w:r>
      <w:r w:rsidR="009A483C" w:rsidRPr="00FE77A7">
        <w:rPr>
          <w:rFonts w:ascii="Arial" w:eastAsia="Arial" w:hAnsi="Arial" w:cs="Arial"/>
          <w:iCs/>
          <w:sz w:val="24"/>
          <w:szCs w:val="24"/>
        </w:rPr>
        <w:t>r</w:t>
      </w:r>
      <w:r w:rsidR="00521D9B" w:rsidRPr="00FE77A7">
        <w:rPr>
          <w:rFonts w:ascii="Arial" w:eastAsia="Arial" w:hAnsi="Arial" w:cs="Arial"/>
          <w:iCs/>
          <w:sz w:val="24"/>
          <w:szCs w:val="24"/>
        </w:rPr>
        <w:t xml:space="preserve">eceive an update on </w:t>
      </w:r>
      <w:r w:rsidR="00C32A8B" w:rsidRPr="00FE77A7">
        <w:rPr>
          <w:rFonts w:ascii="Arial" w:eastAsia="Arial" w:hAnsi="Arial" w:cs="Arial"/>
          <w:iCs/>
          <w:sz w:val="24"/>
          <w:szCs w:val="24"/>
        </w:rPr>
        <w:t xml:space="preserve">road safety </w:t>
      </w:r>
      <w:r w:rsidR="00521D9B" w:rsidRPr="00FE77A7">
        <w:rPr>
          <w:rFonts w:ascii="Arial" w:eastAsia="Arial" w:hAnsi="Arial" w:cs="Arial"/>
          <w:iCs/>
          <w:sz w:val="24"/>
          <w:szCs w:val="24"/>
        </w:rPr>
        <w:t>pro</w:t>
      </w:r>
      <w:r w:rsidR="00143447" w:rsidRPr="00FE77A7">
        <w:rPr>
          <w:rFonts w:ascii="Arial" w:eastAsia="Arial" w:hAnsi="Arial" w:cs="Arial"/>
          <w:iCs/>
          <w:sz w:val="24"/>
          <w:szCs w:val="24"/>
        </w:rPr>
        <w:t xml:space="preserve">jects </w:t>
      </w:r>
    </w:p>
    <w:p w14:paraId="543F04E4" w14:textId="0B5720A6" w:rsidR="00AB27B5" w:rsidRDefault="0086409A" w:rsidP="0091641B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91641B">
        <w:rPr>
          <w:rFonts w:ascii="Arial" w:eastAsia="Arial" w:hAnsi="Arial" w:cs="Arial"/>
          <w:b/>
          <w:bCs/>
          <w:iCs/>
          <w:sz w:val="24"/>
          <w:szCs w:val="24"/>
        </w:rPr>
        <w:t xml:space="preserve">Defibrillators – </w:t>
      </w:r>
      <w:r w:rsidR="00AB27B5" w:rsidRPr="0091641B">
        <w:rPr>
          <w:rFonts w:ascii="Arial" w:eastAsia="Arial" w:hAnsi="Arial" w:cs="Arial"/>
          <w:iCs/>
          <w:sz w:val="24"/>
          <w:szCs w:val="24"/>
        </w:rPr>
        <w:t xml:space="preserve">To receive an update on </w:t>
      </w:r>
      <w:r w:rsidR="002B2315" w:rsidRPr="0091641B">
        <w:rPr>
          <w:rFonts w:ascii="Arial" w:eastAsia="Arial" w:hAnsi="Arial" w:cs="Arial"/>
          <w:iCs/>
          <w:sz w:val="24"/>
          <w:szCs w:val="24"/>
        </w:rPr>
        <w:t xml:space="preserve">management of defibrillators and consider </w:t>
      </w:r>
      <w:r w:rsidR="007C7B01" w:rsidRPr="0091641B">
        <w:rPr>
          <w:rFonts w:ascii="Arial" w:eastAsia="Arial" w:hAnsi="Arial" w:cs="Arial"/>
          <w:iCs/>
          <w:sz w:val="24"/>
          <w:szCs w:val="24"/>
        </w:rPr>
        <w:t>next steps.</w:t>
      </w:r>
      <w:r w:rsidR="0091641B">
        <w:rPr>
          <w:rFonts w:ascii="Arial" w:eastAsia="Arial" w:hAnsi="Arial" w:cs="Arial"/>
          <w:iCs/>
          <w:sz w:val="24"/>
          <w:szCs w:val="24"/>
        </w:rPr>
        <w:t xml:space="preserve"> </w:t>
      </w:r>
      <w:r w:rsidR="007C7B01" w:rsidRPr="0091641B">
        <w:rPr>
          <w:rFonts w:ascii="Arial" w:eastAsia="Arial" w:hAnsi="Arial" w:cs="Arial"/>
          <w:i/>
          <w:sz w:val="24"/>
          <w:szCs w:val="24"/>
        </w:rPr>
        <w:t xml:space="preserve">See </w:t>
      </w:r>
      <w:r w:rsidR="00AC2E95" w:rsidRPr="0091641B">
        <w:rPr>
          <w:rFonts w:ascii="Arial" w:eastAsia="Arial" w:hAnsi="Arial" w:cs="Arial"/>
          <w:i/>
          <w:sz w:val="24"/>
          <w:szCs w:val="24"/>
        </w:rPr>
        <w:t>Clerk’s report</w:t>
      </w:r>
    </w:p>
    <w:p w14:paraId="2657C992" w14:textId="3DBDBFFB" w:rsidR="0091641B" w:rsidRPr="00A25D3D" w:rsidRDefault="0091641B" w:rsidP="0091641B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Removal of pole light </w:t>
      </w:r>
      <w:r w:rsidR="002737CC">
        <w:rPr>
          <w:rFonts w:ascii="Arial" w:eastAsia="Arial" w:hAnsi="Arial" w:cs="Arial"/>
          <w:b/>
          <w:bCs/>
          <w:iCs/>
          <w:sz w:val="24"/>
          <w:szCs w:val="24"/>
        </w:rPr>
        <w:t>–</w:t>
      </w:r>
      <w:r w:rsidR="002737CC">
        <w:rPr>
          <w:rFonts w:ascii="Arial" w:eastAsia="Arial" w:hAnsi="Arial" w:cs="Arial"/>
          <w:i/>
          <w:sz w:val="24"/>
          <w:szCs w:val="24"/>
        </w:rPr>
        <w:t xml:space="preserve"> </w:t>
      </w:r>
      <w:r w:rsidR="002737CC" w:rsidRPr="002737CC">
        <w:rPr>
          <w:rFonts w:ascii="Arial" w:eastAsia="Arial" w:hAnsi="Arial" w:cs="Arial"/>
          <w:b/>
          <w:bCs/>
          <w:iCs/>
          <w:sz w:val="24"/>
          <w:szCs w:val="24"/>
        </w:rPr>
        <w:t>Hook-a-gate</w:t>
      </w:r>
      <w:r w:rsidR="002737CC"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="002737CC">
        <w:rPr>
          <w:rFonts w:ascii="Arial" w:eastAsia="Arial" w:hAnsi="Arial" w:cs="Arial"/>
          <w:iCs/>
          <w:sz w:val="24"/>
          <w:szCs w:val="24"/>
        </w:rPr>
        <w:t>– To receive a report from the Clerk and consider recommendations.</w:t>
      </w:r>
      <w:r w:rsidR="00A25D3D">
        <w:rPr>
          <w:rFonts w:ascii="Arial" w:eastAsia="Arial" w:hAnsi="Arial" w:cs="Arial"/>
          <w:iCs/>
          <w:sz w:val="24"/>
          <w:szCs w:val="24"/>
        </w:rPr>
        <w:tab/>
      </w:r>
    </w:p>
    <w:p w14:paraId="090B40E0" w14:textId="29F3E2C2" w:rsidR="00A25D3D" w:rsidRPr="00A25D3D" w:rsidRDefault="00A25D3D" w:rsidP="00A25D3D">
      <w:pPr>
        <w:spacing w:after="120"/>
        <w:ind w:left="1068"/>
        <w:jc w:val="right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Appendix C – Streetlight Report attached</w:t>
      </w:r>
    </w:p>
    <w:p w14:paraId="159ECF81" w14:textId="71E88626" w:rsidR="00D447DC" w:rsidRPr="00D447DC" w:rsidRDefault="00D447DC" w:rsidP="009060AC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008503BC">
        <w:rPr>
          <w:rFonts w:ascii="Arial" w:eastAsia="Arial" w:hAnsi="Arial" w:cs="Arial"/>
          <w:b/>
          <w:bCs/>
          <w:iCs/>
          <w:sz w:val="24"/>
          <w:szCs w:val="24"/>
        </w:rPr>
        <w:t xml:space="preserve">Neighbourhood Plan – </w:t>
      </w:r>
      <w:r w:rsidRPr="003364CA">
        <w:rPr>
          <w:rFonts w:ascii="Arial" w:eastAsia="Arial" w:hAnsi="Arial" w:cs="Arial"/>
          <w:i/>
          <w:sz w:val="24"/>
          <w:szCs w:val="24"/>
        </w:rPr>
        <w:t>To receive a verbal report from the Neighbourhood Plan Steering Group (next meeting</w:t>
      </w:r>
      <w:r>
        <w:rPr>
          <w:rFonts w:ascii="Arial" w:eastAsia="Arial" w:hAnsi="Arial" w:cs="Arial"/>
          <w:i/>
          <w:sz w:val="24"/>
          <w:szCs w:val="24"/>
        </w:rPr>
        <w:t xml:space="preserve"> on </w:t>
      </w:r>
      <w:r w:rsidR="00EE2F9B">
        <w:rPr>
          <w:rFonts w:ascii="Arial" w:eastAsia="Arial" w:hAnsi="Arial" w:cs="Arial"/>
          <w:i/>
          <w:sz w:val="24"/>
          <w:szCs w:val="24"/>
        </w:rPr>
        <w:t>6</w:t>
      </w:r>
      <w:r w:rsidR="00EE2F9B" w:rsidRPr="00EE2F9B">
        <w:rPr>
          <w:rFonts w:ascii="Arial" w:eastAsia="Arial" w:hAnsi="Arial" w:cs="Arial"/>
          <w:i/>
          <w:sz w:val="24"/>
          <w:szCs w:val="24"/>
          <w:vertAlign w:val="superscript"/>
        </w:rPr>
        <w:t>th</w:t>
      </w:r>
      <w:r w:rsidR="00EE2F9B">
        <w:rPr>
          <w:rFonts w:ascii="Arial" w:eastAsia="Arial" w:hAnsi="Arial" w:cs="Arial"/>
          <w:i/>
          <w:sz w:val="24"/>
          <w:szCs w:val="24"/>
        </w:rPr>
        <w:t xml:space="preserve"> November</w:t>
      </w:r>
      <w:r>
        <w:rPr>
          <w:rFonts w:ascii="Arial" w:eastAsia="Arial" w:hAnsi="Arial" w:cs="Arial"/>
          <w:i/>
          <w:sz w:val="24"/>
          <w:szCs w:val="24"/>
        </w:rPr>
        <w:t>, Tankerville Arms)</w:t>
      </w:r>
    </w:p>
    <w:p w14:paraId="21721850" w14:textId="551B5BD5" w:rsidR="009060AC" w:rsidRPr="00FF45BB" w:rsidRDefault="009060AC" w:rsidP="009060AC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Reports</w:t>
      </w:r>
    </w:p>
    <w:p w14:paraId="311B6D2F" w14:textId="77777777" w:rsidR="009060AC" w:rsidRPr="00282968" w:rsidRDefault="009060AC" w:rsidP="009060AC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Chairmans’ Report</w:t>
      </w:r>
    </w:p>
    <w:p w14:paraId="04387FCA" w14:textId="77777777" w:rsidR="009060AC" w:rsidRPr="006E3CBD" w:rsidRDefault="009060AC" w:rsidP="009060AC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Shropshire Council Report</w:t>
      </w:r>
    </w:p>
    <w:p w14:paraId="068B2873" w14:textId="5DC28D0C" w:rsidR="009060AC" w:rsidRPr="00FF45BB" w:rsidRDefault="009060AC" w:rsidP="009060AC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005403C5">
        <w:rPr>
          <w:rFonts w:ascii="Arial" w:eastAsia="Arial" w:hAnsi="Arial" w:cs="Arial"/>
          <w:b/>
          <w:bCs/>
          <w:iCs/>
          <w:sz w:val="24"/>
          <w:szCs w:val="24"/>
        </w:rPr>
        <w:t>Clerk’s Report</w:t>
      </w:r>
      <w:r w:rsidRPr="00362DB5">
        <w:rPr>
          <w:rFonts w:ascii="Arial" w:eastAsia="Arial" w:hAnsi="Arial" w:cs="Arial"/>
          <w:b/>
          <w:bCs/>
          <w:iCs/>
          <w:sz w:val="24"/>
          <w:szCs w:val="24"/>
        </w:rPr>
        <w:tab/>
      </w:r>
      <w:r w:rsidRPr="00362DB5">
        <w:rPr>
          <w:rFonts w:ascii="Arial" w:eastAsia="Arial" w:hAnsi="Arial" w:cs="Arial"/>
          <w:i/>
          <w:sz w:val="24"/>
          <w:szCs w:val="24"/>
        </w:rPr>
        <w:t>(</w:t>
      </w:r>
      <w:r w:rsidR="00AD6A97">
        <w:rPr>
          <w:rFonts w:ascii="Arial" w:eastAsia="Arial" w:hAnsi="Arial" w:cs="Arial"/>
          <w:i/>
          <w:sz w:val="24"/>
          <w:szCs w:val="24"/>
        </w:rPr>
        <w:t>attached</w:t>
      </w:r>
      <w:r w:rsidRPr="00362DB5">
        <w:rPr>
          <w:rFonts w:ascii="Arial" w:eastAsia="Arial" w:hAnsi="Arial" w:cs="Arial"/>
          <w:i/>
          <w:sz w:val="24"/>
          <w:szCs w:val="24"/>
        </w:rPr>
        <w:t>)</w:t>
      </w:r>
    </w:p>
    <w:p w14:paraId="239B82DE" w14:textId="77777777" w:rsidR="009060AC" w:rsidRPr="00494A9B" w:rsidRDefault="009060AC" w:rsidP="009060AC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Councillors’ Reports</w:t>
      </w:r>
    </w:p>
    <w:p w14:paraId="39F816BC" w14:textId="77777777" w:rsidR="00615554" w:rsidRDefault="005172FA" w:rsidP="00E67D2E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Planning –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4F6D6E24" w14:textId="0D28DAB0" w:rsidR="001E2A3D" w:rsidRDefault="004D33C3" w:rsidP="00615554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 consider the following planning applications</w:t>
      </w:r>
      <w:r w:rsidR="00FA1236">
        <w:rPr>
          <w:rFonts w:ascii="Arial" w:eastAsia="Arial" w:hAnsi="Arial" w:cs="Arial"/>
          <w:sz w:val="24"/>
          <w:szCs w:val="24"/>
        </w:rPr>
        <w:t>:</w:t>
      </w:r>
      <w:r w:rsidR="00615554">
        <w:rPr>
          <w:rFonts w:ascii="Arial" w:eastAsia="Arial" w:hAnsi="Arial" w:cs="Arial"/>
          <w:sz w:val="24"/>
          <w:szCs w:val="24"/>
        </w:rPr>
        <w:t xml:space="preserve"> </w:t>
      </w:r>
    </w:p>
    <w:p w14:paraId="1A373580" w14:textId="7273CA9F" w:rsidR="00EC5CB6" w:rsidRDefault="00EC5CB6" w:rsidP="00FA1236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0854414">
        <w:rPr>
          <w:rFonts w:ascii="Arial" w:eastAsia="Arial" w:hAnsi="Arial" w:cs="Arial"/>
          <w:b/>
          <w:bCs/>
          <w:sz w:val="24"/>
          <w:szCs w:val="24"/>
        </w:rPr>
        <w:t>23/04143/FUL</w:t>
      </w:r>
      <w:r w:rsidRPr="0085441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641DB2" w:rsidRPr="00854414">
        <w:rPr>
          <w:rFonts w:ascii="Arial" w:eastAsia="Arial" w:hAnsi="Arial" w:cs="Arial"/>
          <w:b/>
          <w:bCs/>
          <w:sz w:val="24"/>
          <w:szCs w:val="24"/>
        </w:rPr>
        <w:t>The Cottage, Lower Common, Longden</w:t>
      </w:r>
      <w:r w:rsidR="00641DB2" w:rsidRPr="00641DB2">
        <w:rPr>
          <w:rFonts w:ascii="Arial" w:eastAsia="Arial" w:hAnsi="Arial" w:cs="Arial"/>
          <w:sz w:val="24"/>
          <w:szCs w:val="24"/>
        </w:rPr>
        <w:t xml:space="preserve"> </w:t>
      </w:r>
      <w:r w:rsidR="00854414">
        <w:rPr>
          <w:rFonts w:ascii="Arial" w:eastAsia="Arial" w:hAnsi="Arial" w:cs="Arial"/>
          <w:sz w:val="24"/>
          <w:szCs w:val="24"/>
        </w:rPr>
        <w:t xml:space="preserve">- </w:t>
      </w:r>
      <w:r w:rsidR="00854414" w:rsidRPr="00854414">
        <w:rPr>
          <w:rFonts w:ascii="Arial" w:eastAsia="Arial" w:hAnsi="Arial" w:cs="Arial"/>
          <w:sz w:val="24"/>
          <w:szCs w:val="24"/>
        </w:rPr>
        <w:t>Erection of a building for stables, tack room, fodder and machinery store</w:t>
      </w:r>
      <w:r w:rsidR="00645B7E">
        <w:rPr>
          <w:rFonts w:ascii="Arial" w:eastAsia="Arial" w:hAnsi="Arial" w:cs="Arial"/>
          <w:sz w:val="24"/>
          <w:szCs w:val="24"/>
        </w:rPr>
        <w:t xml:space="preserve"> </w:t>
      </w:r>
      <w:r w:rsidR="00B72B32">
        <w:rPr>
          <w:rFonts w:ascii="Arial" w:eastAsia="Arial" w:hAnsi="Arial" w:cs="Arial"/>
          <w:sz w:val="24"/>
          <w:szCs w:val="24"/>
        </w:rPr>
        <w:t xml:space="preserve">- </w:t>
      </w:r>
      <w:hyperlink r:id="rId8" w:history="1">
        <w:r w:rsidR="00645B7E">
          <w:rPr>
            <w:rStyle w:val="Hyperlink"/>
            <w:rFonts w:ascii="Arial" w:eastAsia="Arial" w:hAnsi="Arial" w:cs="Arial"/>
            <w:sz w:val="24"/>
            <w:szCs w:val="24"/>
          </w:rPr>
          <w:t>Link</w:t>
        </w:r>
      </w:hyperlink>
      <w:r w:rsidR="00645B7E">
        <w:rPr>
          <w:rFonts w:ascii="Arial" w:eastAsia="Arial" w:hAnsi="Arial" w:cs="Arial"/>
          <w:sz w:val="24"/>
          <w:szCs w:val="24"/>
        </w:rPr>
        <w:t xml:space="preserve">  </w:t>
      </w:r>
    </w:p>
    <w:p w14:paraId="7A1342F6" w14:textId="67676CBA" w:rsidR="00B72B32" w:rsidRDefault="00FD2ED8" w:rsidP="00FA1236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3</w:t>
      </w:r>
      <w:r w:rsidR="00C67825">
        <w:rPr>
          <w:rFonts w:ascii="Arial" w:eastAsia="Arial" w:hAnsi="Arial" w:cs="Arial"/>
          <w:b/>
          <w:bCs/>
          <w:sz w:val="24"/>
          <w:szCs w:val="24"/>
        </w:rPr>
        <w:t>/04</w:t>
      </w:r>
      <w:r w:rsidR="00CD071C">
        <w:rPr>
          <w:rFonts w:ascii="Arial" w:eastAsia="Arial" w:hAnsi="Arial" w:cs="Arial"/>
          <w:b/>
          <w:bCs/>
          <w:sz w:val="24"/>
          <w:szCs w:val="24"/>
        </w:rPr>
        <w:t>281</w:t>
      </w:r>
      <w:r w:rsidR="00C67825">
        <w:rPr>
          <w:rFonts w:ascii="Arial" w:eastAsia="Arial" w:hAnsi="Arial" w:cs="Arial"/>
          <w:b/>
          <w:bCs/>
          <w:sz w:val="24"/>
          <w:szCs w:val="24"/>
        </w:rPr>
        <w:t>/FUL</w:t>
      </w:r>
      <w:r w:rsidR="00CD071C">
        <w:rPr>
          <w:rFonts w:ascii="Arial" w:eastAsia="Arial" w:hAnsi="Arial" w:cs="Arial"/>
          <w:b/>
          <w:bCs/>
          <w:sz w:val="24"/>
          <w:szCs w:val="24"/>
        </w:rPr>
        <w:t xml:space="preserve"> 2 Willowbrook, Shrewsbury Road, Longden –</w:t>
      </w:r>
      <w:r w:rsidR="00CD071C">
        <w:rPr>
          <w:rFonts w:ascii="Arial" w:eastAsia="Arial" w:hAnsi="Arial" w:cs="Arial"/>
          <w:sz w:val="24"/>
          <w:szCs w:val="24"/>
        </w:rPr>
        <w:t xml:space="preserve"> </w:t>
      </w:r>
      <w:r w:rsidR="00E621F2">
        <w:rPr>
          <w:rFonts w:ascii="Arial" w:eastAsia="Arial" w:hAnsi="Arial" w:cs="Arial"/>
          <w:sz w:val="24"/>
          <w:szCs w:val="24"/>
        </w:rPr>
        <w:t>T</w:t>
      </w:r>
      <w:r w:rsidR="00CD071C">
        <w:rPr>
          <w:rFonts w:ascii="Arial" w:eastAsia="Arial" w:hAnsi="Arial" w:cs="Arial"/>
          <w:sz w:val="24"/>
          <w:szCs w:val="24"/>
        </w:rPr>
        <w:t>wo storey rear extension</w:t>
      </w:r>
      <w:r w:rsidR="00DE512F">
        <w:rPr>
          <w:rFonts w:ascii="Arial" w:eastAsia="Arial" w:hAnsi="Arial" w:cs="Arial"/>
          <w:sz w:val="24"/>
          <w:szCs w:val="24"/>
        </w:rPr>
        <w:t xml:space="preserve"> and new front porc</w:t>
      </w:r>
      <w:r w:rsidR="00FE4613">
        <w:rPr>
          <w:rFonts w:ascii="Arial" w:eastAsia="Arial" w:hAnsi="Arial" w:cs="Arial"/>
          <w:sz w:val="24"/>
          <w:szCs w:val="24"/>
        </w:rPr>
        <w:t xml:space="preserve">h - </w:t>
      </w:r>
      <w:r w:rsidR="00DE512F">
        <w:rPr>
          <w:rFonts w:ascii="Arial" w:eastAsia="Arial" w:hAnsi="Arial" w:cs="Arial"/>
          <w:sz w:val="24"/>
          <w:szCs w:val="24"/>
        </w:rPr>
        <w:t xml:space="preserve"> </w:t>
      </w:r>
      <w:hyperlink r:id="rId9" w:history="1">
        <w:r w:rsidR="00E621F2">
          <w:rPr>
            <w:rStyle w:val="Hyperlink"/>
            <w:rFonts w:ascii="Arial" w:eastAsia="Arial" w:hAnsi="Arial" w:cs="Arial"/>
            <w:sz w:val="24"/>
            <w:szCs w:val="24"/>
          </w:rPr>
          <w:t>Link</w:t>
        </w:r>
      </w:hyperlink>
      <w:r w:rsidR="00E621F2">
        <w:rPr>
          <w:rFonts w:ascii="Arial" w:eastAsia="Arial" w:hAnsi="Arial" w:cs="Arial"/>
          <w:sz w:val="24"/>
          <w:szCs w:val="24"/>
        </w:rPr>
        <w:t xml:space="preserve"> </w:t>
      </w:r>
    </w:p>
    <w:p w14:paraId="64D80ED0" w14:textId="33CF01F6" w:rsidR="00E621F2" w:rsidRPr="00EC5CB6" w:rsidRDefault="0011426D" w:rsidP="00FA1236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3/04345</w:t>
      </w:r>
      <w:r w:rsidR="008966AD">
        <w:rPr>
          <w:rFonts w:ascii="Arial" w:eastAsia="Arial" w:hAnsi="Arial" w:cs="Arial"/>
          <w:b/>
          <w:bCs/>
          <w:sz w:val="24"/>
          <w:szCs w:val="24"/>
        </w:rPr>
        <w:t xml:space="preserve">/FUL The Vinnals, Lower Common, Longden – </w:t>
      </w:r>
      <w:r w:rsidR="008966AD">
        <w:rPr>
          <w:rFonts w:ascii="Arial" w:eastAsia="Arial" w:hAnsi="Arial" w:cs="Arial"/>
          <w:sz w:val="24"/>
          <w:szCs w:val="24"/>
        </w:rPr>
        <w:t xml:space="preserve">Installation of </w:t>
      </w:r>
      <w:r w:rsidR="002E117D">
        <w:rPr>
          <w:rFonts w:ascii="Arial" w:eastAsia="Arial" w:hAnsi="Arial" w:cs="Arial"/>
          <w:sz w:val="24"/>
          <w:szCs w:val="24"/>
        </w:rPr>
        <w:t xml:space="preserve">CHP biomass boiler in existing building with 300Kg biomass batch feed boiler </w:t>
      </w:r>
      <w:r w:rsidR="004D33C3">
        <w:rPr>
          <w:rFonts w:ascii="Arial" w:eastAsia="Arial" w:hAnsi="Arial" w:cs="Arial"/>
          <w:sz w:val="24"/>
          <w:szCs w:val="24"/>
        </w:rPr>
        <w:t xml:space="preserve">- </w:t>
      </w:r>
      <w:hyperlink r:id="rId10" w:history="1">
        <w:r w:rsidR="004D33C3">
          <w:rPr>
            <w:rStyle w:val="Hyperlink"/>
            <w:rFonts w:ascii="Arial" w:eastAsia="Arial" w:hAnsi="Arial" w:cs="Arial"/>
            <w:sz w:val="24"/>
            <w:szCs w:val="24"/>
          </w:rPr>
          <w:t>Link</w:t>
        </w:r>
      </w:hyperlink>
      <w:r w:rsidR="004D33C3">
        <w:rPr>
          <w:rFonts w:ascii="Arial" w:eastAsia="Arial" w:hAnsi="Arial" w:cs="Arial"/>
          <w:sz w:val="24"/>
          <w:szCs w:val="24"/>
        </w:rPr>
        <w:t xml:space="preserve"> </w:t>
      </w:r>
    </w:p>
    <w:p w14:paraId="087E62CA" w14:textId="0C973C53" w:rsidR="00FE4613" w:rsidRDefault="00FE4613" w:rsidP="00491753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To consider any planning applications validated since the publication of the agenda</w:t>
      </w:r>
      <w:r>
        <w:rPr>
          <w:rFonts w:ascii="Arial" w:eastAsia="Arial" w:hAnsi="Arial" w:cs="Arial"/>
          <w:i/>
          <w:sz w:val="24"/>
          <w:szCs w:val="24"/>
        </w:rPr>
        <w:t>.</w:t>
      </w:r>
    </w:p>
    <w:p w14:paraId="31904006" w14:textId="010A702F" w:rsidR="00FA1236" w:rsidRPr="00FA1236" w:rsidRDefault="00FA1236" w:rsidP="00491753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 note the following planning decisions:</w:t>
      </w:r>
    </w:p>
    <w:p w14:paraId="228C5F9C" w14:textId="05C3169B" w:rsidR="00B41449" w:rsidRPr="00B41449" w:rsidRDefault="00085D47" w:rsidP="00FA1236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03B3745">
        <w:rPr>
          <w:rFonts w:ascii="Arial" w:eastAsia="Arial" w:hAnsi="Arial" w:cs="Arial"/>
          <w:b/>
          <w:bCs/>
          <w:sz w:val="24"/>
          <w:szCs w:val="24"/>
        </w:rPr>
        <w:t>23/0772/FUL Three Mile House, Hook-a-Gate</w:t>
      </w:r>
      <w:r w:rsidR="003B3745">
        <w:rPr>
          <w:rFonts w:ascii="Arial" w:eastAsia="Arial" w:hAnsi="Arial" w:cs="Arial"/>
          <w:sz w:val="24"/>
          <w:szCs w:val="24"/>
        </w:rPr>
        <w:t xml:space="preserve"> – Single storey front and two storey rear extensions.</w:t>
      </w:r>
      <w:r w:rsidR="00634CF1">
        <w:rPr>
          <w:rFonts w:ascii="Arial" w:eastAsia="Arial" w:hAnsi="Arial" w:cs="Arial"/>
          <w:sz w:val="24"/>
          <w:szCs w:val="24"/>
        </w:rPr>
        <w:t xml:space="preserve"> </w:t>
      </w:r>
      <w:r w:rsidR="00634CF1">
        <w:rPr>
          <w:rFonts w:ascii="Arial" w:eastAsia="Arial" w:hAnsi="Arial" w:cs="Arial"/>
          <w:i/>
          <w:iCs/>
          <w:sz w:val="24"/>
          <w:szCs w:val="24"/>
        </w:rPr>
        <w:t>Permission granted</w:t>
      </w:r>
      <w:r w:rsidR="00FE4613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5DBD0CD7" w14:textId="4D5ED36E" w:rsidR="001E2A3D" w:rsidRPr="000B1695" w:rsidRDefault="001E2A3D" w:rsidP="00B40EF9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 xml:space="preserve">To note </w:t>
      </w:r>
      <w:r w:rsidR="005403C5">
        <w:rPr>
          <w:rFonts w:ascii="Arial" w:eastAsia="Arial" w:hAnsi="Arial" w:cs="Arial"/>
          <w:i/>
          <w:sz w:val="24"/>
          <w:szCs w:val="24"/>
        </w:rPr>
        <w:t>any</w:t>
      </w:r>
      <w:r>
        <w:rPr>
          <w:rFonts w:ascii="Arial" w:eastAsia="Arial" w:hAnsi="Arial" w:cs="Arial"/>
          <w:i/>
          <w:sz w:val="24"/>
          <w:szCs w:val="24"/>
        </w:rPr>
        <w:t xml:space="preserve"> planning decisions notified since the publication of the agenda:</w:t>
      </w:r>
    </w:p>
    <w:p w14:paraId="4C6849D3" w14:textId="77777777" w:rsidR="000B1695" w:rsidRPr="001E2A3D" w:rsidRDefault="000B1695" w:rsidP="000B1695">
      <w:pPr>
        <w:pStyle w:val="ListParagraph"/>
        <w:ind w:left="1428"/>
        <w:rPr>
          <w:rFonts w:ascii="Arial" w:eastAsia="Arial" w:hAnsi="Arial" w:cs="Arial"/>
          <w:sz w:val="24"/>
          <w:szCs w:val="24"/>
        </w:rPr>
      </w:pPr>
    </w:p>
    <w:p w14:paraId="131EEF1D" w14:textId="28F7DFD3" w:rsidR="000D7E5D" w:rsidRPr="000D7E5D" w:rsidRDefault="002E591C" w:rsidP="00BB193C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2E591C">
        <w:rPr>
          <w:rFonts w:ascii="Arial" w:eastAsia="Arial" w:hAnsi="Arial" w:cs="Arial"/>
          <w:b/>
          <w:bCs/>
          <w:sz w:val="24"/>
          <w:szCs w:val="24"/>
        </w:rPr>
        <w:t>Play Areas</w:t>
      </w:r>
      <w:r w:rsidR="00016A30">
        <w:rPr>
          <w:rFonts w:ascii="Arial" w:eastAsia="Arial" w:hAnsi="Arial" w:cs="Arial"/>
          <w:sz w:val="24"/>
          <w:szCs w:val="24"/>
        </w:rPr>
        <w:t>:</w:t>
      </w:r>
    </w:p>
    <w:p w14:paraId="4741D9F9" w14:textId="2F7E1B7C" w:rsidR="00B46570" w:rsidRDefault="00655153" w:rsidP="000D7E5D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nscroft Play area b</w:t>
      </w:r>
      <w:r w:rsidR="00130274" w:rsidRPr="00130274">
        <w:rPr>
          <w:rFonts w:ascii="Arial" w:eastAsia="Arial" w:hAnsi="Arial" w:cs="Arial"/>
          <w:sz w:val="24"/>
          <w:szCs w:val="24"/>
        </w:rPr>
        <w:t>asketball backboard</w:t>
      </w:r>
      <w:r w:rsidR="00F52D39">
        <w:rPr>
          <w:rFonts w:ascii="Arial" w:eastAsia="Arial" w:hAnsi="Arial" w:cs="Arial"/>
          <w:sz w:val="24"/>
          <w:szCs w:val="24"/>
        </w:rPr>
        <w:t xml:space="preserve"> – to consider costs, if available</w:t>
      </w:r>
    </w:p>
    <w:p w14:paraId="4C1E62F5" w14:textId="2A61F582" w:rsidR="00655153" w:rsidRDefault="00655153" w:rsidP="000D7E5D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Longden Play Area </w:t>
      </w:r>
      <w:r w:rsidR="00064A35">
        <w:rPr>
          <w:rFonts w:ascii="Arial" w:eastAsia="Arial" w:hAnsi="Arial" w:cs="Arial"/>
          <w:sz w:val="24"/>
          <w:szCs w:val="24"/>
        </w:rPr>
        <w:t xml:space="preserve">– to approve new </w:t>
      </w:r>
      <w:r>
        <w:rPr>
          <w:rFonts w:ascii="Arial" w:eastAsia="Arial" w:hAnsi="Arial" w:cs="Arial"/>
          <w:sz w:val="24"/>
          <w:szCs w:val="24"/>
        </w:rPr>
        <w:t>signage</w:t>
      </w:r>
      <w:r w:rsidR="00064A35">
        <w:rPr>
          <w:rFonts w:ascii="Arial" w:eastAsia="Arial" w:hAnsi="Arial" w:cs="Arial"/>
          <w:sz w:val="24"/>
          <w:szCs w:val="24"/>
        </w:rPr>
        <w:t xml:space="preserve"> and </w:t>
      </w:r>
      <w:r w:rsidR="003B6ADF">
        <w:rPr>
          <w:rFonts w:ascii="Arial" w:eastAsia="Arial" w:hAnsi="Arial" w:cs="Arial"/>
          <w:sz w:val="24"/>
          <w:szCs w:val="24"/>
        </w:rPr>
        <w:t>costs</w:t>
      </w:r>
    </w:p>
    <w:p w14:paraId="05DCE297" w14:textId="6313B9D2" w:rsidR="00CC79F9" w:rsidRDefault="00016A30" w:rsidP="000D7E5D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00CC79F9">
        <w:rPr>
          <w:rFonts w:ascii="Arial" w:eastAsia="Arial" w:hAnsi="Arial" w:cs="Arial"/>
          <w:sz w:val="24"/>
          <w:szCs w:val="24"/>
        </w:rPr>
        <w:t>Annscroft hedge quicks</w:t>
      </w:r>
      <w:r w:rsidR="00CC79F9" w:rsidRPr="00CC79F9">
        <w:rPr>
          <w:rFonts w:ascii="Arial" w:eastAsia="Arial" w:hAnsi="Arial" w:cs="Arial"/>
          <w:sz w:val="24"/>
          <w:szCs w:val="24"/>
        </w:rPr>
        <w:t xml:space="preserve"> – to arrange collection and planting</w:t>
      </w:r>
      <w:r w:rsidR="004058BA">
        <w:rPr>
          <w:rFonts w:ascii="Arial" w:eastAsia="Arial" w:hAnsi="Arial" w:cs="Arial"/>
          <w:sz w:val="24"/>
          <w:szCs w:val="24"/>
        </w:rPr>
        <w:t xml:space="preserve"> when available</w:t>
      </w:r>
    </w:p>
    <w:p w14:paraId="21A79443" w14:textId="77777777" w:rsidR="00FF34C5" w:rsidRPr="00CC79F9" w:rsidRDefault="00FF34C5" w:rsidP="00FF34C5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14:paraId="5E3BAEDC" w14:textId="156B48D6" w:rsidR="005F7960" w:rsidRPr="005F7960" w:rsidRDefault="00A44CFD" w:rsidP="005F7960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00223B">
        <w:rPr>
          <w:rFonts w:ascii="Arial" w:eastAsia="Arial" w:hAnsi="Arial" w:cs="Arial"/>
          <w:b/>
          <w:bCs/>
          <w:sz w:val="24"/>
          <w:szCs w:val="24"/>
        </w:rPr>
        <w:t>Finance</w:t>
      </w:r>
      <w:r w:rsidR="0000223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B062C">
        <w:rPr>
          <w:rFonts w:ascii="Arial" w:eastAsia="Arial" w:hAnsi="Arial" w:cs="Arial"/>
          <w:b/>
          <w:bCs/>
          <w:sz w:val="24"/>
          <w:szCs w:val="24"/>
        </w:rPr>
        <w:t>–</w:t>
      </w:r>
      <w:r w:rsidR="0000223B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14:paraId="00B64C86" w14:textId="0B4F4A50" w:rsidR="00E25793" w:rsidRPr="005F7960" w:rsidRDefault="00BE3806" w:rsidP="00B5490E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sz w:val="24"/>
          <w:szCs w:val="24"/>
        </w:rPr>
      </w:pPr>
      <w:r w:rsidRPr="00BE3806">
        <w:rPr>
          <w:rFonts w:ascii="Arial" w:eastAsia="Arial" w:hAnsi="Arial" w:cs="Arial"/>
          <w:b/>
          <w:bCs/>
          <w:iCs/>
          <w:sz w:val="24"/>
          <w:szCs w:val="24"/>
        </w:rPr>
        <w:t>Payments for approval</w:t>
      </w:r>
      <w:r>
        <w:rPr>
          <w:rFonts w:ascii="Arial" w:eastAsia="Arial" w:hAnsi="Arial" w:cs="Arial"/>
          <w:b/>
          <w:bCs/>
          <w:i/>
          <w:sz w:val="24"/>
          <w:szCs w:val="24"/>
        </w:rPr>
        <w:t xml:space="preserve"> - </w:t>
      </w:r>
      <w:r w:rsidR="00E25793" w:rsidRPr="005F7960">
        <w:rPr>
          <w:rFonts w:ascii="Arial" w:eastAsia="Arial" w:hAnsi="Arial" w:cs="Arial"/>
          <w:i/>
          <w:sz w:val="24"/>
          <w:szCs w:val="24"/>
        </w:rPr>
        <w:t>Members to note</w:t>
      </w:r>
      <w:r w:rsidR="0000223B" w:rsidRPr="005F7960">
        <w:rPr>
          <w:rFonts w:ascii="Arial" w:eastAsia="Arial" w:hAnsi="Arial" w:cs="Arial"/>
          <w:i/>
          <w:sz w:val="24"/>
          <w:szCs w:val="24"/>
        </w:rPr>
        <w:t xml:space="preserve"> and authorise </w:t>
      </w:r>
      <w:r w:rsidR="00E25793" w:rsidRPr="005F7960">
        <w:rPr>
          <w:rFonts w:ascii="Arial" w:eastAsia="Arial" w:hAnsi="Arial" w:cs="Arial"/>
          <w:i/>
          <w:sz w:val="24"/>
          <w:szCs w:val="24"/>
        </w:rPr>
        <w:t xml:space="preserve">the </w:t>
      </w:r>
      <w:r w:rsidR="0000223B" w:rsidRPr="005F7960">
        <w:rPr>
          <w:rFonts w:ascii="Arial" w:eastAsia="Arial" w:hAnsi="Arial" w:cs="Arial"/>
          <w:i/>
          <w:sz w:val="24"/>
          <w:szCs w:val="24"/>
        </w:rPr>
        <w:t>following items of expenditure</w:t>
      </w:r>
      <w:r w:rsidR="004B062C" w:rsidRPr="005F7960">
        <w:rPr>
          <w:rFonts w:ascii="Arial" w:eastAsia="Arial" w:hAnsi="Arial" w:cs="Arial"/>
          <w:i/>
          <w:sz w:val="24"/>
          <w:szCs w:val="24"/>
        </w:rPr>
        <w:t xml:space="preserve"> for payment</w:t>
      </w:r>
      <w:r w:rsidR="00E25793" w:rsidRPr="005F7960">
        <w:rPr>
          <w:rFonts w:ascii="Arial" w:eastAsia="Arial" w:hAnsi="Arial" w:cs="Arial"/>
          <w:sz w:val="24"/>
          <w:szCs w:val="24"/>
        </w:rPr>
        <w:t>.</w:t>
      </w:r>
    </w:p>
    <w:p w14:paraId="04272533" w14:textId="4F88ECBE" w:rsidR="007B6E2C" w:rsidRDefault="0000223B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 w:rsidRPr="00DD1510">
        <w:rPr>
          <w:rFonts w:ascii="Arial" w:eastAsia="Arial" w:hAnsi="Arial" w:cs="Arial"/>
          <w:sz w:val="24"/>
          <w:szCs w:val="24"/>
        </w:rPr>
        <w:t>C Higgins (</w:t>
      </w:r>
      <w:r w:rsidR="00AF5BC0">
        <w:rPr>
          <w:rFonts w:ascii="Arial" w:eastAsia="Arial" w:hAnsi="Arial" w:cs="Arial"/>
          <w:sz w:val="24"/>
          <w:szCs w:val="24"/>
        </w:rPr>
        <w:t>Novem</w:t>
      </w:r>
      <w:r w:rsidR="004C1761" w:rsidRPr="00DD1510">
        <w:rPr>
          <w:rFonts w:ascii="Arial" w:eastAsia="Arial" w:hAnsi="Arial" w:cs="Arial"/>
          <w:sz w:val="24"/>
          <w:szCs w:val="24"/>
        </w:rPr>
        <w:t>ber</w:t>
      </w:r>
      <w:r w:rsidR="00582A18" w:rsidRPr="00DD1510">
        <w:rPr>
          <w:rFonts w:ascii="Arial" w:eastAsia="Arial" w:hAnsi="Arial" w:cs="Arial"/>
          <w:sz w:val="24"/>
          <w:szCs w:val="24"/>
        </w:rPr>
        <w:t xml:space="preserve"> </w:t>
      </w:r>
      <w:r w:rsidRPr="00DD1510">
        <w:rPr>
          <w:rFonts w:ascii="Arial" w:eastAsia="Arial" w:hAnsi="Arial" w:cs="Arial"/>
          <w:sz w:val="24"/>
          <w:szCs w:val="24"/>
        </w:rPr>
        <w:t>Salary)</w:t>
      </w:r>
      <w:r w:rsidRPr="00DD1510">
        <w:rPr>
          <w:rFonts w:ascii="Arial" w:eastAsia="Arial" w:hAnsi="Arial" w:cs="Arial"/>
          <w:sz w:val="24"/>
          <w:szCs w:val="24"/>
        </w:rPr>
        <w:tab/>
        <w:t xml:space="preserve">  </w:t>
      </w:r>
      <w:r w:rsidR="00614F99" w:rsidRPr="00DD1510">
        <w:rPr>
          <w:rFonts w:ascii="Arial" w:eastAsia="Arial" w:hAnsi="Arial" w:cs="Arial"/>
          <w:sz w:val="24"/>
          <w:szCs w:val="24"/>
        </w:rPr>
        <w:tab/>
      </w:r>
      <w:r w:rsidR="00614F99" w:rsidRPr="00DD1510">
        <w:rPr>
          <w:rFonts w:ascii="Arial" w:eastAsia="Arial" w:hAnsi="Arial" w:cs="Arial"/>
          <w:sz w:val="24"/>
          <w:szCs w:val="24"/>
        </w:rPr>
        <w:tab/>
      </w:r>
      <w:r w:rsidR="00614F99" w:rsidRPr="00DD1510">
        <w:rPr>
          <w:rFonts w:ascii="Arial" w:eastAsia="Arial" w:hAnsi="Arial" w:cs="Arial"/>
          <w:sz w:val="24"/>
          <w:szCs w:val="24"/>
        </w:rPr>
        <w:tab/>
      </w:r>
      <w:r w:rsidR="002D79B2" w:rsidRPr="00DD1510">
        <w:rPr>
          <w:rFonts w:ascii="Arial" w:eastAsia="Arial" w:hAnsi="Arial" w:cs="Arial"/>
          <w:sz w:val="24"/>
          <w:szCs w:val="24"/>
        </w:rPr>
        <w:tab/>
      </w:r>
      <w:r w:rsidR="00A20593">
        <w:rPr>
          <w:rFonts w:ascii="Arial" w:eastAsia="Arial" w:hAnsi="Arial" w:cs="Arial"/>
          <w:sz w:val="24"/>
          <w:szCs w:val="24"/>
        </w:rPr>
        <w:t xml:space="preserve">  </w:t>
      </w:r>
      <w:r w:rsidR="00AF5BC0">
        <w:rPr>
          <w:rFonts w:ascii="Arial" w:eastAsia="Arial" w:hAnsi="Arial" w:cs="Arial"/>
          <w:sz w:val="24"/>
          <w:szCs w:val="24"/>
        </w:rPr>
        <w:t>TBC</w:t>
      </w:r>
      <w:r w:rsidRPr="00DD1510">
        <w:rPr>
          <w:rFonts w:ascii="Arial" w:eastAsia="Arial" w:hAnsi="Arial" w:cs="Arial"/>
          <w:sz w:val="24"/>
          <w:szCs w:val="24"/>
        </w:rPr>
        <w:t xml:space="preserve"> </w:t>
      </w:r>
      <w:r w:rsidR="005F7960" w:rsidRPr="00DD1510">
        <w:rPr>
          <w:rFonts w:ascii="Arial" w:eastAsia="Arial" w:hAnsi="Arial" w:cs="Arial"/>
          <w:sz w:val="24"/>
          <w:szCs w:val="24"/>
        </w:rPr>
        <w:tab/>
      </w:r>
    </w:p>
    <w:p w14:paraId="78BD84B1" w14:textId="39871589" w:rsidR="005F7960" w:rsidRPr="00DD1510" w:rsidRDefault="005F7960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 w:rsidRPr="00DD1510">
        <w:rPr>
          <w:rFonts w:ascii="Arial" w:eastAsia="Arial" w:hAnsi="Arial" w:cs="Arial"/>
          <w:sz w:val="24"/>
          <w:szCs w:val="24"/>
        </w:rPr>
        <w:t>HMRC (tax deductions)</w:t>
      </w:r>
      <w:r w:rsidRPr="00DD1510">
        <w:rPr>
          <w:rFonts w:ascii="Arial" w:eastAsia="Arial" w:hAnsi="Arial" w:cs="Arial"/>
          <w:sz w:val="24"/>
          <w:szCs w:val="24"/>
        </w:rPr>
        <w:tab/>
      </w:r>
      <w:r w:rsidRPr="00DD1510">
        <w:rPr>
          <w:rFonts w:ascii="Arial" w:eastAsia="Arial" w:hAnsi="Arial" w:cs="Arial"/>
          <w:sz w:val="24"/>
          <w:szCs w:val="24"/>
        </w:rPr>
        <w:tab/>
      </w:r>
      <w:r w:rsidRPr="00DD1510">
        <w:rPr>
          <w:rFonts w:ascii="Arial" w:eastAsia="Arial" w:hAnsi="Arial" w:cs="Arial"/>
          <w:sz w:val="24"/>
          <w:szCs w:val="24"/>
        </w:rPr>
        <w:tab/>
      </w:r>
      <w:r w:rsidRPr="00DD1510">
        <w:rPr>
          <w:rFonts w:ascii="Arial" w:eastAsia="Arial" w:hAnsi="Arial" w:cs="Arial"/>
          <w:sz w:val="24"/>
          <w:szCs w:val="24"/>
        </w:rPr>
        <w:tab/>
      </w:r>
      <w:r w:rsidRPr="00DD1510">
        <w:rPr>
          <w:rFonts w:ascii="Arial" w:eastAsia="Arial" w:hAnsi="Arial" w:cs="Arial"/>
          <w:sz w:val="24"/>
          <w:szCs w:val="24"/>
        </w:rPr>
        <w:tab/>
      </w:r>
      <w:r w:rsidR="00214E5B" w:rsidRPr="00DD1510">
        <w:rPr>
          <w:rFonts w:ascii="Arial" w:eastAsia="Arial" w:hAnsi="Arial" w:cs="Arial"/>
          <w:sz w:val="24"/>
          <w:szCs w:val="24"/>
        </w:rPr>
        <w:tab/>
      </w:r>
      <w:r w:rsidR="00A20593">
        <w:rPr>
          <w:rFonts w:ascii="Arial" w:eastAsia="Arial" w:hAnsi="Arial" w:cs="Arial"/>
          <w:sz w:val="24"/>
          <w:szCs w:val="24"/>
        </w:rPr>
        <w:t xml:space="preserve">  </w:t>
      </w:r>
      <w:r w:rsidR="00AF5BC0">
        <w:rPr>
          <w:rFonts w:ascii="Arial" w:eastAsia="Arial" w:hAnsi="Arial" w:cs="Arial"/>
          <w:sz w:val="24"/>
          <w:szCs w:val="24"/>
        </w:rPr>
        <w:t>TBC</w:t>
      </w:r>
    </w:p>
    <w:p w14:paraId="6CFC4186" w14:textId="0E51E983" w:rsidR="005F7960" w:rsidRDefault="005F7960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EST Pension (Combined contributions</w:t>
      </w:r>
      <w:r w:rsidR="00B64A30"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z w:val="24"/>
          <w:szCs w:val="24"/>
        </w:rPr>
        <w:tab/>
      </w:r>
      <w:r w:rsidR="00F45F91">
        <w:rPr>
          <w:rFonts w:ascii="Arial" w:eastAsia="Arial" w:hAnsi="Arial" w:cs="Arial"/>
          <w:sz w:val="24"/>
          <w:szCs w:val="24"/>
        </w:rPr>
        <w:tab/>
      </w:r>
      <w:r w:rsidR="00F45F91">
        <w:rPr>
          <w:rFonts w:ascii="Arial" w:eastAsia="Arial" w:hAnsi="Arial" w:cs="Arial"/>
          <w:sz w:val="24"/>
          <w:szCs w:val="24"/>
        </w:rPr>
        <w:tab/>
      </w:r>
      <w:r w:rsidR="00F45F91">
        <w:rPr>
          <w:rFonts w:ascii="Arial" w:eastAsia="Arial" w:hAnsi="Arial" w:cs="Arial"/>
          <w:sz w:val="24"/>
          <w:szCs w:val="24"/>
        </w:rPr>
        <w:tab/>
      </w:r>
      <w:r w:rsidR="00A2059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AF5BC0">
        <w:rPr>
          <w:rFonts w:ascii="Arial" w:eastAsia="Arial" w:hAnsi="Arial" w:cs="Arial"/>
          <w:sz w:val="24"/>
          <w:szCs w:val="24"/>
        </w:rPr>
        <w:t>TBC</w:t>
      </w:r>
      <w:r w:rsidR="00FB5C29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Direct debit)</w:t>
      </w:r>
    </w:p>
    <w:p w14:paraId="4DF8C898" w14:textId="6AE4E337" w:rsidR="000367CE" w:rsidRDefault="000367CE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</w:t>
      </w:r>
      <w:r w:rsidR="0098462D">
        <w:rPr>
          <w:rFonts w:ascii="Arial" w:eastAsia="Arial" w:hAnsi="Arial" w:cs="Arial"/>
          <w:sz w:val="24"/>
          <w:szCs w:val="24"/>
        </w:rPr>
        <w:t xml:space="preserve"> Higgins (Expenses)</w:t>
      </w:r>
      <w:r w:rsidR="0098462D">
        <w:rPr>
          <w:rFonts w:ascii="Arial" w:eastAsia="Arial" w:hAnsi="Arial" w:cs="Arial"/>
          <w:sz w:val="24"/>
          <w:szCs w:val="24"/>
        </w:rPr>
        <w:tab/>
      </w:r>
      <w:r w:rsidR="0098462D">
        <w:rPr>
          <w:rFonts w:ascii="Arial" w:eastAsia="Arial" w:hAnsi="Arial" w:cs="Arial"/>
          <w:sz w:val="24"/>
          <w:szCs w:val="24"/>
        </w:rPr>
        <w:tab/>
      </w:r>
      <w:r w:rsidR="0098462D">
        <w:rPr>
          <w:rFonts w:ascii="Arial" w:eastAsia="Arial" w:hAnsi="Arial" w:cs="Arial"/>
          <w:sz w:val="24"/>
          <w:szCs w:val="24"/>
        </w:rPr>
        <w:tab/>
      </w:r>
      <w:r w:rsidR="0098462D">
        <w:rPr>
          <w:rFonts w:ascii="Arial" w:eastAsia="Arial" w:hAnsi="Arial" w:cs="Arial"/>
          <w:sz w:val="24"/>
          <w:szCs w:val="24"/>
        </w:rPr>
        <w:tab/>
      </w:r>
      <w:r w:rsidR="0098462D">
        <w:rPr>
          <w:rFonts w:ascii="Arial" w:eastAsia="Arial" w:hAnsi="Arial" w:cs="Arial"/>
          <w:sz w:val="24"/>
          <w:szCs w:val="24"/>
        </w:rPr>
        <w:tab/>
      </w:r>
      <w:r w:rsidR="004346EC">
        <w:rPr>
          <w:rFonts w:ascii="Arial" w:eastAsia="Arial" w:hAnsi="Arial" w:cs="Arial"/>
          <w:sz w:val="24"/>
          <w:szCs w:val="24"/>
        </w:rPr>
        <w:tab/>
        <w:t xml:space="preserve">  </w:t>
      </w:r>
      <w:r w:rsidR="00AF5BC0">
        <w:rPr>
          <w:rFonts w:ascii="Arial" w:eastAsia="Arial" w:hAnsi="Arial" w:cs="Arial"/>
          <w:sz w:val="24"/>
          <w:szCs w:val="24"/>
        </w:rPr>
        <w:t>TBC</w:t>
      </w:r>
    </w:p>
    <w:p w14:paraId="5CE1E9F0" w14:textId="213EE7F6" w:rsidR="00155280" w:rsidRPr="00AF4EAC" w:rsidRDefault="00686B90" w:rsidP="00AF4EAC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hropshire Council (Lyth Hill Grant)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8,65</w:t>
      </w:r>
      <w:r w:rsidR="00AD509E">
        <w:rPr>
          <w:rFonts w:ascii="Arial" w:eastAsia="Arial" w:hAnsi="Arial" w:cs="Arial"/>
          <w:sz w:val="24"/>
          <w:szCs w:val="24"/>
        </w:rPr>
        <w:t>6</w:t>
      </w:r>
      <w:r>
        <w:rPr>
          <w:rFonts w:ascii="Arial" w:eastAsia="Arial" w:hAnsi="Arial" w:cs="Arial"/>
          <w:sz w:val="24"/>
          <w:szCs w:val="24"/>
        </w:rPr>
        <w:t>.00</w:t>
      </w:r>
    </w:p>
    <w:p w14:paraId="55101ABD" w14:textId="441A7143" w:rsidR="00E928A5" w:rsidRDefault="00E928A5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SE (Street light electricity </w:t>
      </w:r>
      <w:r w:rsidR="009C2BD9"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D717D7">
        <w:rPr>
          <w:rFonts w:ascii="Arial" w:eastAsia="Arial" w:hAnsi="Arial" w:cs="Arial"/>
          <w:sz w:val="24"/>
          <w:szCs w:val="24"/>
        </w:rPr>
        <w:t>Sept</w:t>
      </w:r>
      <w:r w:rsidR="009C2BD9">
        <w:rPr>
          <w:rFonts w:ascii="Arial" w:eastAsia="Arial" w:hAnsi="Arial" w:cs="Arial"/>
          <w:sz w:val="24"/>
          <w:szCs w:val="24"/>
        </w:rPr>
        <w:t xml:space="preserve"> account)</w:t>
      </w:r>
      <w:r w:rsidR="009C2BD9">
        <w:rPr>
          <w:rFonts w:ascii="Arial" w:eastAsia="Arial" w:hAnsi="Arial" w:cs="Arial"/>
          <w:sz w:val="24"/>
          <w:szCs w:val="24"/>
        </w:rPr>
        <w:tab/>
      </w:r>
      <w:r w:rsidR="009C2BD9">
        <w:rPr>
          <w:rFonts w:ascii="Arial" w:eastAsia="Arial" w:hAnsi="Arial" w:cs="Arial"/>
          <w:sz w:val="24"/>
          <w:szCs w:val="24"/>
        </w:rPr>
        <w:tab/>
      </w:r>
      <w:r w:rsidR="009C2BD9">
        <w:rPr>
          <w:rFonts w:ascii="Arial" w:eastAsia="Arial" w:hAnsi="Arial" w:cs="Arial"/>
          <w:sz w:val="24"/>
          <w:szCs w:val="24"/>
        </w:rPr>
        <w:tab/>
      </w:r>
      <w:r w:rsidR="00686B90">
        <w:rPr>
          <w:rFonts w:ascii="Arial" w:eastAsia="Arial" w:hAnsi="Arial" w:cs="Arial"/>
          <w:sz w:val="24"/>
          <w:szCs w:val="24"/>
        </w:rPr>
        <w:t xml:space="preserve">   </w:t>
      </w:r>
      <w:r w:rsidR="007B7344">
        <w:rPr>
          <w:rFonts w:ascii="Arial" w:eastAsia="Arial" w:hAnsi="Arial" w:cs="Arial"/>
          <w:sz w:val="24"/>
          <w:szCs w:val="24"/>
        </w:rPr>
        <w:t>103.09</w:t>
      </w:r>
      <w:r w:rsidR="009C2BD9">
        <w:rPr>
          <w:rFonts w:ascii="Arial" w:eastAsia="Arial" w:hAnsi="Arial" w:cs="Arial"/>
          <w:sz w:val="24"/>
          <w:szCs w:val="24"/>
        </w:rPr>
        <w:t xml:space="preserve"> (direct debit)</w:t>
      </w:r>
    </w:p>
    <w:p w14:paraId="53CF708C" w14:textId="5C4BB8EB" w:rsidR="006E0B8E" w:rsidRDefault="006E0B8E" w:rsidP="00B5490E">
      <w:pPr>
        <w:pStyle w:val="ListParagraph"/>
        <w:numPr>
          <w:ilvl w:val="0"/>
          <w:numId w:val="5"/>
        </w:numPr>
        <w:ind w:left="142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loudy IT</w:t>
      </w:r>
      <w:r w:rsidR="0024337E">
        <w:rPr>
          <w:rFonts w:ascii="Arial" w:eastAsia="Arial" w:hAnsi="Arial" w:cs="Arial"/>
          <w:sz w:val="24"/>
          <w:szCs w:val="24"/>
        </w:rPr>
        <w:t xml:space="preserve"> </w:t>
      </w:r>
      <w:r w:rsidR="00155ACF">
        <w:rPr>
          <w:rFonts w:ascii="Arial" w:eastAsia="Arial" w:hAnsi="Arial" w:cs="Arial"/>
          <w:sz w:val="24"/>
          <w:szCs w:val="24"/>
        </w:rPr>
        <w:t>(</w:t>
      </w:r>
      <w:r w:rsidR="007B7344">
        <w:rPr>
          <w:rFonts w:ascii="Arial" w:eastAsia="Arial" w:hAnsi="Arial" w:cs="Arial"/>
          <w:sz w:val="24"/>
          <w:szCs w:val="24"/>
        </w:rPr>
        <w:t>Nov</w:t>
      </w:r>
      <w:r w:rsidR="00155ACF">
        <w:rPr>
          <w:rFonts w:ascii="Arial" w:eastAsia="Arial" w:hAnsi="Arial" w:cs="Arial"/>
          <w:sz w:val="24"/>
          <w:szCs w:val="24"/>
        </w:rPr>
        <w:t xml:space="preserve"> Invoice)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686B90">
        <w:rPr>
          <w:rFonts w:ascii="Arial" w:eastAsia="Arial" w:hAnsi="Arial" w:cs="Arial"/>
          <w:sz w:val="24"/>
          <w:szCs w:val="24"/>
        </w:rPr>
        <w:t xml:space="preserve">   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5F51BD">
        <w:rPr>
          <w:rFonts w:ascii="Arial" w:eastAsia="Arial" w:hAnsi="Arial" w:cs="Arial"/>
          <w:sz w:val="24"/>
          <w:szCs w:val="24"/>
        </w:rPr>
        <w:t>82.92</w:t>
      </w:r>
    </w:p>
    <w:p w14:paraId="7434160E" w14:textId="35135B26" w:rsidR="00AA6ADD" w:rsidRPr="00911A04" w:rsidRDefault="00AA6ADD" w:rsidP="00B5490E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sz w:val="24"/>
          <w:szCs w:val="24"/>
        </w:rPr>
      </w:pPr>
      <w:r w:rsidRPr="005B70D1">
        <w:rPr>
          <w:rFonts w:ascii="Arial" w:eastAsia="Arial" w:hAnsi="Arial" w:cs="Arial"/>
          <w:i/>
          <w:sz w:val="24"/>
          <w:szCs w:val="24"/>
        </w:rPr>
        <w:t>Members to consider and approve any invoices presented after the publication of the agenda that are due for payment</w:t>
      </w:r>
      <w:r w:rsidR="00563F40">
        <w:rPr>
          <w:rFonts w:ascii="Arial" w:eastAsia="Arial" w:hAnsi="Arial" w:cs="Arial"/>
          <w:i/>
          <w:sz w:val="24"/>
          <w:szCs w:val="24"/>
        </w:rPr>
        <w:t>.</w:t>
      </w:r>
    </w:p>
    <w:p w14:paraId="3A3DF685" w14:textId="1A5AF11A" w:rsidR="00E23182" w:rsidRPr="00873BFE" w:rsidRDefault="00E23182" w:rsidP="00B5490E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b/>
          <w:bCs/>
          <w:iCs/>
          <w:sz w:val="24"/>
          <w:szCs w:val="24"/>
        </w:rPr>
      </w:pPr>
      <w:r w:rsidRPr="00483561">
        <w:rPr>
          <w:rFonts w:ascii="Arial" w:eastAsia="Arial" w:hAnsi="Arial" w:cs="Arial"/>
          <w:b/>
          <w:bCs/>
          <w:iCs/>
          <w:sz w:val="24"/>
          <w:szCs w:val="24"/>
        </w:rPr>
        <w:t>Bank Reconciliation</w:t>
      </w: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– </w:t>
      </w:r>
      <w:r>
        <w:rPr>
          <w:rFonts w:ascii="Arial" w:eastAsia="Arial" w:hAnsi="Arial" w:cs="Arial"/>
          <w:i/>
          <w:sz w:val="24"/>
          <w:szCs w:val="24"/>
        </w:rPr>
        <w:t>To approve the bank reconciliation</w:t>
      </w:r>
      <w:r w:rsidR="004C680D">
        <w:rPr>
          <w:rFonts w:ascii="Arial" w:eastAsia="Arial" w:hAnsi="Arial" w:cs="Arial"/>
          <w:i/>
          <w:sz w:val="24"/>
          <w:szCs w:val="24"/>
        </w:rPr>
        <w:t xml:space="preserve"> (to follow)</w:t>
      </w:r>
    </w:p>
    <w:p w14:paraId="69539E10" w14:textId="39D166F1" w:rsidR="00873BFE" w:rsidRPr="00580710" w:rsidRDefault="00873BFE" w:rsidP="00B5490E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Review of Banking Arrangements – </w:t>
      </w:r>
      <w:r>
        <w:rPr>
          <w:rFonts w:ascii="Arial" w:eastAsia="Arial" w:hAnsi="Arial" w:cs="Arial"/>
          <w:i/>
          <w:sz w:val="24"/>
          <w:szCs w:val="24"/>
        </w:rPr>
        <w:t xml:space="preserve">To </w:t>
      </w:r>
      <w:r w:rsidR="009E0ECA">
        <w:rPr>
          <w:rFonts w:ascii="Arial" w:eastAsia="Arial" w:hAnsi="Arial" w:cs="Arial"/>
          <w:i/>
          <w:sz w:val="24"/>
          <w:szCs w:val="24"/>
        </w:rPr>
        <w:t>review</w:t>
      </w:r>
      <w:r w:rsidR="00FF704D">
        <w:rPr>
          <w:rFonts w:ascii="Arial" w:eastAsia="Arial" w:hAnsi="Arial" w:cs="Arial"/>
          <w:i/>
          <w:sz w:val="24"/>
          <w:szCs w:val="24"/>
        </w:rPr>
        <w:t xml:space="preserve"> Lloyds Bank </w:t>
      </w:r>
      <w:r w:rsidR="009E0ECA">
        <w:rPr>
          <w:rFonts w:ascii="Arial" w:eastAsia="Arial" w:hAnsi="Arial" w:cs="Arial"/>
          <w:i/>
          <w:sz w:val="24"/>
          <w:szCs w:val="24"/>
        </w:rPr>
        <w:t>signatories</w:t>
      </w:r>
      <w:r w:rsidR="004F139F">
        <w:rPr>
          <w:rFonts w:ascii="Arial" w:eastAsia="Arial" w:hAnsi="Arial" w:cs="Arial"/>
          <w:i/>
          <w:sz w:val="24"/>
          <w:szCs w:val="24"/>
        </w:rPr>
        <w:t>.</w:t>
      </w:r>
    </w:p>
    <w:p w14:paraId="7815F3B4" w14:textId="6E6D5986" w:rsidR="00580710" w:rsidRPr="000C1FBD" w:rsidRDefault="00580710" w:rsidP="000C1FBD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Budget </w:t>
      </w:r>
      <w:r w:rsidR="005447E0">
        <w:rPr>
          <w:rFonts w:ascii="Arial" w:eastAsia="Arial" w:hAnsi="Arial" w:cs="Arial"/>
          <w:b/>
          <w:bCs/>
          <w:iCs/>
          <w:sz w:val="24"/>
          <w:szCs w:val="24"/>
        </w:rPr>
        <w:t>report</w:t>
      </w: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– </w:t>
      </w:r>
      <w:r>
        <w:rPr>
          <w:rFonts w:ascii="Arial" w:eastAsia="Arial" w:hAnsi="Arial" w:cs="Arial"/>
          <w:iCs/>
          <w:sz w:val="24"/>
          <w:szCs w:val="24"/>
        </w:rPr>
        <w:t xml:space="preserve">To receive </w:t>
      </w:r>
      <w:r w:rsidR="00CC0ADB">
        <w:rPr>
          <w:rFonts w:ascii="Arial" w:eastAsia="Arial" w:hAnsi="Arial" w:cs="Arial"/>
          <w:iCs/>
          <w:sz w:val="24"/>
          <w:szCs w:val="24"/>
        </w:rPr>
        <w:t>a report detailing expenditure against budget</w:t>
      </w:r>
      <w:r w:rsidR="004936D7">
        <w:rPr>
          <w:rFonts w:ascii="Arial" w:eastAsia="Arial" w:hAnsi="Arial" w:cs="Arial"/>
          <w:iCs/>
          <w:sz w:val="24"/>
          <w:szCs w:val="24"/>
        </w:rPr>
        <w:t xml:space="preserve"> to the end of </w:t>
      </w:r>
      <w:r w:rsidR="00F86615">
        <w:rPr>
          <w:rFonts w:ascii="Arial" w:eastAsia="Arial" w:hAnsi="Arial" w:cs="Arial"/>
          <w:iCs/>
          <w:sz w:val="24"/>
          <w:szCs w:val="24"/>
        </w:rPr>
        <w:t>September</w:t>
      </w:r>
      <w:r w:rsidR="000C1FBD">
        <w:rPr>
          <w:rFonts w:ascii="Arial" w:eastAsia="Arial" w:hAnsi="Arial" w:cs="Arial"/>
          <w:iCs/>
          <w:sz w:val="24"/>
          <w:szCs w:val="24"/>
        </w:rPr>
        <w:t>.</w:t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Cs/>
          <w:sz w:val="24"/>
          <w:szCs w:val="24"/>
        </w:rPr>
        <w:tab/>
      </w:r>
      <w:r w:rsidR="000C1FBD">
        <w:rPr>
          <w:rFonts w:ascii="Arial" w:eastAsia="Arial" w:hAnsi="Arial" w:cs="Arial"/>
          <w:i/>
          <w:sz w:val="24"/>
          <w:szCs w:val="24"/>
        </w:rPr>
        <w:t>Appendix D attached</w:t>
      </w:r>
      <w:r w:rsidR="00E465F7" w:rsidRPr="000C1FBD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0CDEDB5E" w14:textId="0D023748" w:rsidR="002D6D88" w:rsidRPr="008C18D6" w:rsidRDefault="002D6D88" w:rsidP="00B5490E">
      <w:pPr>
        <w:pStyle w:val="ListParagraph"/>
        <w:numPr>
          <w:ilvl w:val="1"/>
          <w:numId w:val="4"/>
        </w:numPr>
        <w:ind w:left="1428"/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Finance Committee Meeting </w:t>
      </w:r>
      <w:r w:rsidR="009C251C">
        <w:rPr>
          <w:rFonts w:ascii="Arial" w:eastAsia="Arial" w:hAnsi="Arial" w:cs="Arial"/>
          <w:b/>
          <w:bCs/>
          <w:iCs/>
          <w:sz w:val="24"/>
          <w:szCs w:val="24"/>
        </w:rPr>
        <w:t>–</w:t>
      </w: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="009C251C">
        <w:rPr>
          <w:rFonts w:ascii="Arial" w:eastAsia="Arial" w:hAnsi="Arial" w:cs="Arial"/>
          <w:iCs/>
          <w:sz w:val="24"/>
          <w:szCs w:val="24"/>
        </w:rPr>
        <w:t xml:space="preserve">To </w:t>
      </w:r>
      <w:r w:rsidR="006035FA">
        <w:rPr>
          <w:rFonts w:ascii="Arial" w:eastAsia="Arial" w:hAnsi="Arial" w:cs="Arial"/>
          <w:iCs/>
          <w:sz w:val="24"/>
          <w:szCs w:val="24"/>
        </w:rPr>
        <w:t xml:space="preserve">confirm </w:t>
      </w:r>
      <w:r w:rsidR="00E015EB">
        <w:rPr>
          <w:rFonts w:ascii="Arial" w:eastAsia="Arial" w:hAnsi="Arial" w:cs="Arial"/>
          <w:iCs/>
          <w:sz w:val="24"/>
          <w:szCs w:val="24"/>
        </w:rPr>
        <w:t xml:space="preserve">2pm </w:t>
      </w:r>
      <w:r w:rsidR="006035FA">
        <w:rPr>
          <w:rFonts w:ascii="Arial" w:eastAsia="Arial" w:hAnsi="Arial" w:cs="Arial"/>
          <w:iCs/>
          <w:sz w:val="24"/>
          <w:szCs w:val="24"/>
        </w:rPr>
        <w:t>start time</w:t>
      </w:r>
      <w:r w:rsidR="006B25A3">
        <w:rPr>
          <w:rFonts w:ascii="Arial" w:eastAsia="Arial" w:hAnsi="Arial" w:cs="Arial"/>
          <w:iCs/>
          <w:sz w:val="24"/>
          <w:szCs w:val="24"/>
        </w:rPr>
        <w:t xml:space="preserve"> on 22 November</w:t>
      </w:r>
      <w:r w:rsidR="009C251C">
        <w:rPr>
          <w:rFonts w:ascii="Arial" w:eastAsia="Arial" w:hAnsi="Arial" w:cs="Arial"/>
          <w:iCs/>
          <w:sz w:val="24"/>
          <w:szCs w:val="24"/>
        </w:rPr>
        <w:t xml:space="preserve"> for a meeting to discuss the budge</w:t>
      </w:r>
      <w:r w:rsidR="006B25A3">
        <w:rPr>
          <w:rFonts w:ascii="Arial" w:eastAsia="Arial" w:hAnsi="Arial" w:cs="Arial"/>
          <w:iCs/>
          <w:sz w:val="24"/>
          <w:szCs w:val="24"/>
        </w:rPr>
        <w:t>t – Longden Village Hall</w:t>
      </w:r>
    </w:p>
    <w:p w14:paraId="1C5B9482" w14:textId="7AD7CC2C" w:rsidR="00494A9B" w:rsidRPr="007161EB" w:rsidRDefault="00494A9B" w:rsidP="00494A9B">
      <w:pPr>
        <w:pStyle w:val="ListParagraph"/>
        <w:numPr>
          <w:ilvl w:val="0"/>
          <w:numId w:val="4"/>
        </w:numPr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eview of Standing Orders and Financial Regulations –</w:t>
      </w:r>
      <w:r w:rsidR="000552F3">
        <w:rPr>
          <w:rFonts w:ascii="Arial" w:eastAsia="Arial" w:hAnsi="Arial" w:cs="Arial"/>
          <w:bCs/>
          <w:sz w:val="24"/>
          <w:szCs w:val="24"/>
        </w:rPr>
        <w:t>U</w:t>
      </w:r>
      <w:r>
        <w:rPr>
          <w:rFonts w:ascii="Arial" w:eastAsia="Arial" w:hAnsi="Arial" w:cs="Arial"/>
          <w:bCs/>
          <w:sz w:val="24"/>
          <w:szCs w:val="24"/>
        </w:rPr>
        <w:t>pdated documents (final versions</w:t>
      </w:r>
      <w:r w:rsidR="000552F3">
        <w:rPr>
          <w:rFonts w:ascii="Arial" w:eastAsia="Arial" w:hAnsi="Arial" w:cs="Arial"/>
          <w:bCs/>
          <w:sz w:val="24"/>
          <w:szCs w:val="24"/>
        </w:rPr>
        <w:t>)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7161EB">
        <w:rPr>
          <w:rFonts w:ascii="Arial" w:eastAsia="Arial" w:hAnsi="Arial" w:cs="Arial"/>
          <w:bCs/>
          <w:sz w:val="24"/>
          <w:szCs w:val="24"/>
        </w:rPr>
        <w:t>attached</w:t>
      </w:r>
      <w:r w:rsidR="000552F3">
        <w:rPr>
          <w:rFonts w:ascii="Arial" w:eastAsia="Arial" w:hAnsi="Arial" w:cs="Arial"/>
          <w:bCs/>
          <w:sz w:val="24"/>
          <w:szCs w:val="24"/>
        </w:rPr>
        <w:t xml:space="preserve"> for adoption at </w:t>
      </w:r>
      <w:r w:rsidR="00784CF6">
        <w:rPr>
          <w:rFonts w:ascii="Arial" w:eastAsia="Arial" w:hAnsi="Arial" w:cs="Arial"/>
          <w:bCs/>
          <w:sz w:val="24"/>
          <w:szCs w:val="24"/>
        </w:rPr>
        <w:t>Novembe</w:t>
      </w:r>
      <w:r w:rsidR="000552F3">
        <w:rPr>
          <w:rFonts w:ascii="Arial" w:eastAsia="Arial" w:hAnsi="Arial" w:cs="Arial"/>
          <w:bCs/>
          <w:sz w:val="24"/>
          <w:szCs w:val="24"/>
        </w:rPr>
        <w:t>r meeting</w:t>
      </w:r>
      <w:r w:rsidR="007161EB">
        <w:rPr>
          <w:rFonts w:ascii="Arial" w:eastAsia="Arial" w:hAnsi="Arial" w:cs="Arial"/>
          <w:bCs/>
          <w:sz w:val="24"/>
          <w:szCs w:val="24"/>
        </w:rPr>
        <w:tab/>
      </w:r>
      <w:r w:rsidR="007161EB">
        <w:rPr>
          <w:rFonts w:ascii="Arial" w:eastAsia="Arial" w:hAnsi="Arial" w:cs="Arial"/>
          <w:bCs/>
          <w:sz w:val="24"/>
          <w:szCs w:val="24"/>
        </w:rPr>
        <w:tab/>
      </w:r>
      <w:r w:rsidR="007161EB" w:rsidRPr="007161EB">
        <w:rPr>
          <w:rFonts w:ascii="Arial" w:eastAsia="Arial" w:hAnsi="Arial" w:cs="Arial"/>
          <w:bCs/>
          <w:i/>
          <w:iCs/>
          <w:sz w:val="24"/>
          <w:szCs w:val="24"/>
        </w:rPr>
        <w:t>Appendix E</w:t>
      </w:r>
      <w:r w:rsidR="00A20593">
        <w:rPr>
          <w:rFonts w:ascii="Arial" w:eastAsia="Arial" w:hAnsi="Arial" w:cs="Arial"/>
          <w:bCs/>
          <w:i/>
          <w:iCs/>
          <w:sz w:val="24"/>
          <w:szCs w:val="24"/>
        </w:rPr>
        <w:t xml:space="preserve"> attached</w:t>
      </w:r>
    </w:p>
    <w:p w14:paraId="1061D1A9" w14:textId="4F0BFAEF" w:rsidR="00DE4B27" w:rsidRPr="00A157B9" w:rsidRDefault="00A157B9" w:rsidP="00674F30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A157B9">
        <w:rPr>
          <w:rFonts w:ascii="Arial" w:eastAsia="Arial" w:hAnsi="Arial" w:cs="Arial"/>
          <w:b/>
          <w:bCs/>
          <w:sz w:val="24"/>
          <w:szCs w:val="24"/>
        </w:rPr>
        <w:t xml:space="preserve">Next </w:t>
      </w:r>
      <w:r w:rsidR="009C6B89" w:rsidRPr="00A157B9">
        <w:rPr>
          <w:rFonts w:ascii="Arial" w:eastAsia="Arial" w:hAnsi="Arial" w:cs="Arial"/>
          <w:b/>
          <w:bCs/>
          <w:sz w:val="24"/>
          <w:szCs w:val="24"/>
        </w:rPr>
        <w:t>M</w:t>
      </w:r>
      <w:r w:rsidR="13D4A6FB" w:rsidRPr="00A157B9">
        <w:rPr>
          <w:rFonts w:ascii="Arial" w:eastAsia="Arial" w:hAnsi="Arial" w:cs="Arial"/>
          <w:b/>
          <w:bCs/>
          <w:sz w:val="24"/>
          <w:szCs w:val="24"/>
        </w:rPr>
        <w:t>eeting</w:t>
      </w:r>
      <w:r w:rsidR="009C6B89" w:rsidRPr="00A157B9">
        <w:rPr>
          <w:rFonts w:ascii="Arial" w:eastAsia="Arial" w:hAnsi="Arial" w:cs="Arial"/>
          <w:b/>
          <w:bCs/>
          <w:sz w:val="24"/>
          <w:szCs w:val="24"/>
        </w:rPr>
        <w:t xml:space="preserve"> –</w:t>
      </w:r>
      <w:r w:rsidRPr="00A157B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BB601E">
        <w:rPr>
          <w:rFonts w:ascii="Arial" w:eastAsia="Arial" w:hAnsi="Arial" w:cs="Arial"/>
          <w:sz w:val="24"/>
          <w:szCs w:val="24"/>
        </w:rPr>
        <w:t>6</w:t>
      </w:r>
      <w:r w:rsidR="00BB601E" w:rsidRPr="00BB601E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BB601E">
        <w:rPr>
          <w:rFonts w:ascii="Arial" w:eastAsia="Arial" w:hAnsi="Arial" w:cs="Arial"/>
          <w:sz w:val="24"/>
          <w:szCs w:val="24"/>
        </w:rPr>
        <w:t xml:space="preserve"> December</w:t>
      </w:r>
      <w:r w:rsidR="00674F30" w:rsidRPr="00A157B9">
        <w:rPr>
          <w:rFonts w:ascii="Arial" w:eastAsia="Arial" w:hAnsi="Arial" w:cs="Arial"/>
          <w:sz w:val="24"/>
          <w:szCs w:val="24"/>
        </w:rPr>
        <w:t xml:space="preserve"> 23 </w:t>
      </w:r>
    </w:p>
    <w:p w14:paraId="113FE673" w14:textId="2C78DE73" w:rsidR="00322456" w:rsidRPr="00AE2057" w:rsidRDefault="00DE4B27" w:rsidP="00412B43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00322456">
        <w:rPr>
          <w:rFonts w:ascii="Arial" w:eastAsia="Arial" w:hAnsi="Arial" w:cs="Arial"/>
          <w:b/>
          <w:bCs/>
          <w:sz w:val="24"/>
          <w:szCs w:val="24"/>
        </w:rPr>
        <w:t>Exclusion of the Press and Public</w:t>
      </w:r>
      <w:r w:rsidR="00F139F7" w:rsidRPr="00322456">
        <w:rPr>
          <w:rFonts w:ascii="Arial" w:eastAsia="Arial" w:hAnsi="Arial" w:cs="Arial"/>
          <w:b/>
          <w:bCs/>
          <w:sz w:val="24"/>
          <w:szCs w:val="24"/>
        </w:rPr>
        <w:t xml:space="preserve">- </w:t>
      </w:r>
      <w:r w:rsidR="00322456">
        <w:rPr>
          <w:rFonts w:ascii="Arial" w:eastAsia="Arial" w:hAnsi="Arial" w:cs="Arial"/>
          <w:sz w:val="24"/>
          <w:szCs w:val="24"/>
        </w:rPr>
        <w:t>In accordance with the Public Bodies, Admission to Meetings Act (1960) to exclude the press and public on the grounds that the following items may reveal confidential information</w:t>
      </w:r>
      <w:r w:rsidR="003408BD">
        <w:rPr>
          <w:rFonts w:ascii="Arial" w:eastAsia="Arial" w:hAnsi="Arial" w:cs="Arial"/>
          <w:sz w:val="24"/>
          <w:szCs w:val="24"/>
        </w:rPr>
        <w:t>.</w:t>
      </w:r>
    </w:p>
    <w:p w14:paraId="3A4C9F06" w14:textId="325A26FE" w:rsidR="00AE2057" w:rsidRDefault="004A2A34" w:rsidP="00412B43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Diocesan Land Transfer</w:t>
      </w:r>
      <w:r w:rsidR="00440104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14:paraId="2ED2F879" w14:textId="0E96E8C3" w:rsidR="004A2A34" w:rsidRPr="00F71F50" w:rsidRDefault="006E3203" w:rsidP="00412B43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Lyth Hill Land Management</w:t>
      </w:r>
    </w:p>
    <w:p w14:paraId="2436D10E" w14:textId="45A94EA8" w:rsidR="00AF7178" w:rsidRPr="00973651" w:rsidRDefault="00AF7178" w:rsidP="00973651">
      <w:pPr>
        <w:ind w:left="1068"/>
        <w:jc w:val="center"/>
        <w:rPr>
          <w:rFonts w:ascii="Arial" w:eastAsia="Arial" w:hAnsi="Arial" w:cs="Arial"/>
          <w:sz w:val="24"/>
          <w:szCs w:val="24"/>
        </w:rPr>
      </w:pPr>
    </w:p>
    <w:p w14:paraId="3D978D35" w14:textId="77777777" w:rsidR="00F22C89" w:rsidRDefault="00F22C89" w:rsidP="00DA68E1">
      <w:pPr>
        <w:pStyle w:val="NoSpacing"/>
        <w:rPr>
          <w:rFonts w:ascii="Arial" w:hAnsi="Arial" w:cs="Arial"/>
        </w:rPr>
      </w:pPr>
    </w:p>
    <w:p w14:paraId="7A10FD59" w14:textId="77777777" w:rsidR="00F22C89" w:rsidRDefault="00F22C89" w:rsidP="00DA68E1">
      <w:pPr>
        <w:pStyle w:val="NoSpacing"/>
        <w:rPr>
          <w:rFonts w:ascii="Arial" w:hAnsi="Arial" w:cs="Arial"/>
        </w:rPr>
      </w:pPr>
    </w:p>
    <w:p w14:paraId="1C626F33" w14:textId="77777777" w:rsidR="00F22C89" w:rsidRDefault="00F22C89" w:rsidP="00DA68E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Caroline Higgins</w:t>
      </w:r>
      <w:r w:rsidR="00E25793">
        <w:rPr>
          <w:rFonts w:ascii="Arial" w:hAnsi="Arial" w:cs="Arial"/>
        </w:rPr>
        <w:t xml:space="preserve">, </w:t>
      </w:r>
    </w:p>
    <w:p w14:paraId="0B5AEF20" w14:textId="0750B0B4" w:rsidR="00046DD6" w:rsidRDefault="00046DD6" w:rsidP="00DA68E1">
      <w:pPr>
        <w:pStyle w:val="NoSpacing"/>
      </w:pPr>
      <w:r w:rsidRPr="00183814">
        <w:rPr>
          <w:rFonts w:ascii="Arial" w:hAnsi="Arial" w:cs="Arial"/>
        </w:rPr>
        <w:t>Parish Clerk</w:t>
      </w:r>
    </w:p>
    <w:sectPr w:rsidR="00046DD6" w:rsidSect="00046D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560B1"/>
    <w:multiLevelType w:val="hybridMultilevel"/>
    <w:tmpl w:val="88EC3D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B95678"/>
    <w:multiLevelType w:val="hybridMultilevel"/>
    <w:tmpl w:val="6F50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14FB0"/>
    <w:multiLevelType w:val="hybridMultilevel"/>
    <w:tmpl w:val="3D229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FA64E0"/>
    <w:multiLevelType w:val="hybridMultilevel"/>
    <w:tmpl w:val="79982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D6A27"/>
    <w:multiLevelType w:val="hybridMultilevel"/>
    <w:tmpl w:val="57DE6FC6"/>
    <w:lvl w:ilvl="0" w:tplc="EDAA1B44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302228"/>
    <w:multiLevelType w:val="multilevel"/>
    <w:tmpl w:val="C83054A8"/>
    <w:lvl w:ilvl="0">
      <w:start w:val="1"/>
      <w:numFmt w:val="decimal"/>
      <w:lvlText w:val="%1."/>
      <w:lvlJc w:val="left"/>
      <w:pPr>
        <w:ind w:left="1068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="Arial" w:eastAsia="Arial" w:hAnsi="Arial" w:cs="Arial" w:hint="default"/>
        <w:b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Arial" w:eastAsia="Arial" w:hAnsi="Arial" w:cs="Arial" w:hint="default"/>
        <w:b/>
        <w:i w:val="0"/>
        <w:i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6" w15:restartNumberingAfterBreak="0">
    <w:nsid w:val="650967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B056F40"/>
    <w:multiLevelType w:val="hybridMultilevel"/>
    <w:tmpl w:val="8446EE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ECE2DD3"/>
    <w:multiLevelType w:val="hybridMultilevel"/>
    <w:tmpl w:val="71D09F9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" w15:restartNumberingAfterBreak="0">
    <w:nsid w:val="7E7D5A2B"/>
    <w:multiLevelType w:val="hybridMultilevel"/>
    <w:tmpl w:val="582C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270681">
    <w:abstractNumId w:val="9"/>
  </w:num>
  <w:num w:numId="2" w16cid:durableId="648217502">
    <w:abstractNumId w:val="1"/>
  </w:num>
  <w:num w:numId="3" w16cid:durableId="1634629777">
    <w:abstractNumId w:val="2"/>
  </w:num>
  <w:num w:numId="4" w16cid:durableId="1903175352">
    <w:abstractNumId w:val="5"/>
  </w:num>
  <w:num w:numId="5" w16cid:durableId="243030728">
    <w:abstractNumId w:val="7"/>
  </w:num>
  <w:num w:numId="6" w16cid:durableId="278294188">
    <w:abstractNumId w:val="4"/>
  </w:num>
  <w:num w:numId="7" w16cid:durableId="1613391968">
    <w:abstractNumId w:val="6"/>
  </w:num>
  <w:num w:numId="8" w16cid:durableId="619803343">
    <w:abstractNumId w:val="3"/>
  </w:num>
  <w:num w:numId="9" w16cid:durableId="1961690621">
    <w:abstractNumId w:val="8"/>
  </w:num>
  <w:num w:numId="10" w16cid:durableId="875897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UxNjIxMDA2trBQ0lEKTi0uzszPAykwqgUAcx5k/ywAAAA="/>
  </w:docVars>
  <w:rsids>
    <w:rsidRoot w:val="00046DD6"/>
    <w:rsid w:val="00001149"/>
    <w:rsid w:val="0000223B"/>
    <w:rsid w:val="000040A5"/>
    <w:rsid w:val="000116E3"/>
    <w:rsid w:val="00016A30"/>
    <w:rsid w:val="00022817"/>
    <w:rsid w:val="000337CA"/>
    <w:rsid w:val="000356E2"/>
    <w:rsid w:val="000367CE"/>
    <w:rsid w:val="00044619"/>
    <w:rsid w:val="00046DD6"/>
    <w:rsid w:val="000552F3"/>
    <w:rsid w:val="0006244C"/>
    <w:rsid w:val="00064A35"/>
    <w:rsid w:val="000735C3"/>
    <w:rsid w:val="000805F5"/>
    <w:rsid w:val="00081B11"/>
    <w:rsid w:val="00085D47"/>
    <w:rsid w:val="00096B7C"/>
    <w:rsid w:val="000A1D72"/>
    <w:rsid w:val="000B0158"/>
    <w:rsid w:val="000B1695"/>
    <w:rsid w:val="000B4C94"/>
    <w:rsid w:val="000C1FBD"/>
    <w:rsid w:val="000C3529"/>
    <w:rsid w:val="000C356D"/>
    <w:rsid w:val="000C450E"/>
    <w:rsid w:val="000D2B70"/>
    <w:rsid w:val="000D3596"/>
    <w:rsid w:val="000D404E"/>
    <w:rsid w:val="000D6FE6"/>
    <w:rsid w:val="000D7E5D"/>
    <w:rsid w:val="000E5444"/>
    <w:rsid w:val="000F04F1"/>
    <w:rsid w:val="000F47AF"/>
    <w:rsid w:val="001048A2"/>
    <w:rsid w:val="00110E4B"/>
    <w:rsid w:val="00111A11"/>
    <w:rsid w:val="0011426D"/>
    <w:rsid w:val="001176B1"/>
    <w:rsid w:val="00120529"/>
    <w:rsid w:val="00123BEB"/>
    <w:rsid w:val="00130274"/>
    <w:rsid w:val="00130811"/>
    <w:rsid w:val="00135F06"/>
    <w:rsid w:val="00143447"/>
    <w:rsid w:val="0014522D"/>
    <w:rsid w:val="00152D38"/>
    <w:rsid w:val="00155280"/>
    <w:rsid w:val="00155ACF"/>
    <w:rsid w:val="0016008E"/>
    <w:rsid w:val="00162A63"/>
    <w:rsid w:val="0016322D"/>
    <w:rsid w:val="00167478"/>
    <w:rsid w:val="00170859"/>
    <w:rsid w:val="001747CB"/>
    <w:rsid w:val="00181C0C"/>
    <w:rsid w:val="00183814"/>
    <w:rsid w:val="00190CC5"/>
    <w:rsid w:val="00192174"/>
    <w:rsid w:val="00193B62"/>
    <w:rsid w:val="00196709"/>
    <w:rsid w:val="00197A5C"/>
    <w:rsid w:val="00197D56"/>
    <w:rsid w:val="001A775A"/>
    <w:rsid w:val="001C5A16"/>
    <w:rsid w:val="001D4C96"/>
    <w:rsid w:val="001E2A3D"/>
    <w:rsid w:val="00202BC6"/>
    <w:rsid w:val="00210482"/>
    <w:rsid w:val="00212778"/>
    <w:rsid w:val="00214E5B"/>
    <w:rsid w:val="00220ADA"/>
    <w:rsid w:val="00230906"/>
    <w:rsid w:val="0024337E"/>
    <w:rsid w:val="00250AC5"/>
    <w:rsid w:val="00251014"/>
    <w:rsid w:val="00255CD4"/>
    <w:rsid w:val="0025600B"/>
    <w:rsid w:val="00261CED"/>
    <w:rsid w:val="0026239F"/>
    <w:rsid w:val="00263587"/>
    <w:rsid w:val="002737CC"/>
    <w:rsid w:val="00282968"/>
    <w:rsid w:val="00297327"/>
    <w:rsid w:val="002A1A57"/>
    <w:rsid w:val="002A2FFF"/>
    <w:rsid w:val="002B01BB"/>
    <w:rsid w:val="002B2315"/>
    <w:rsid w:val="002C71D3"/>
    <w:rsid w:val="002D6D88"/>
    <w:rsid w:val="002D79B2"/>
    <w:rsid w:val="002E117D"/>
    <w:rsid w:val="002E363A"/>
    <w:rsid w:val="002E591C"/>
    <w:rsid w:val="002E6EC3"/>
    <w:rsid w:val="002F18EE"/>
    <w:rsid w:val="002F5285"/>
    <w:rsid w:val="0030097A"/>
    <w:rsid w:val="0030500D"/>
    <w:rsid w:val="00322456"/>
    <w:rsid w:val="00324148"/>
    <w:rsid w:val="003364CA"/>
    <w:rsid w:val="003408BD"/>
    <w:rsid w:val="003524EB"/>
    <w:rsid w:val="00354BB5"/>
    <w:rsid w:val="00357239"/>
    <w:rsid w:val="00362DB5"/>
    <w:rsid w:val="003637C7"/>
    <w:rsid w:val="003648F5"/>
    <w:rsid w:val="00365218"/>
    <w:rsid w:val="003735AA"/>
    <w:rsid w:val="00380AB2"/>
    <w:rsid w:val="00384A11"/>
    <w:rsid w:val="003871A5"/>
    <w:rsid w:val="003A0446"/>
    <w:rsid w:val="003A19A8"/>
    <w:rsid w:val="003A5563"/>
    <w:rsid w:val="003B05A7"/>
    <w:rsid w:val="003B1A44"/>
    <w:rsid w:val="003B3745"/>
    <w:rsid w:val="003B4AAA"/>
    <w:rsid w:val="003B6ADF"/>
    <w:rsid w:val="003C5166"/>
    <w:rsid w:val="003F0572"/>
    <w:rsid w:val="003F1304"/>
    <w:rsid w:val="004058BA"/>
    <w:rsid w:val="00405D6F"/>
    <w:rsid w:val="00412B43"/>
    <w:rsid w:val="00413A91"/>
    <w:rsid w:val="004170A4"/>
    <w:rsid w:val="004346EC"/>
    <w:rsid w:val="00440104"/>
    <w:rsid w:val="00441FE6"/>
    <w:rsid w:val="00442B12"/>
    <w:rsid w:val="00455D2E"/>
    <w:rsid w:val="00460A98"/>
    <w:rsid w:val="00466893"/>
    <w:rsid w:val="00466A95"/>
    <w:rsid w:val="00480311"/>
    <w:rsid w:val="00483561"/>
    <w:rsid w:val="00491753"/>
    <w:rsid w:val="004936D7"/>
    <w:rsid w:val="00494A9B"/>
    <w:rsid w:val="00497802"/>
    <w:rsid w:val="004A018C"/>
    <w:rsid w:val="004A0D95"/>
    <w:rsid w:val="004A16EB"/>
    <w:rsid w:val="004A2A34"/>
    <w:rsid w:val="004A4F64"/>
    <w:rsid w:val="004A5EC5"/>
    <w:rsid w:val="004B062C"/>
    <w:rsid w:val="004B4DC5"/>
    <w:rsid w:val="004B4DE9"/>
    <w:rsid w:val="004B6A5D"/>
    <w:rsid w:val="004C1761"/>
    <w:rsid w:val="004C5F0C"/>
    <w:rsid w:val="004C680D"/>
    <w:rsid w:val="004D1CA4"/>
    <w:rsid w:val="004D33C3"/>
    <w:rsid w:val="004D6E22"/>
    <w:rsid w:val="004D7BE8"/>
    <w:rsid w:val="004E5124"/>
    <w:rsid w:val="004F139F"/>
    <w:rsid w:val="004F1FE1"/>
    <w:rsid w:val="0050577C"/>
    <w:rsid w:val="005108A3"/>
    <w:rsid w:val="005114AF"/>
    <w:rsid w:val="005172FA"/>
    <w:rsid w:val="0051735A"/>
    <w:rsid w:val="00521D9B"/>
    <w:rsid w:val="005304D1"/>
    <w:rsid w:val="005403C5"/>
    <w:rsid w:val="005447E0"/>
    <w:rsid w:val="0054485C"/>
    <w:rsid w:val="0054636F"/>
    <w:rsid w:val="00546D4F"/>
    <w:rsid w:val="00561531"/>
    <w:rsid w:val="00563F40"/>
    <w:rsid w:val="00570224"/>
    <w:rsid w:val="00580710"/>
    <w:rsid w:val="00582A18"/>
    <w:rsid w:val="00582C89"/>
    <w:rsid w:val="00583FA5"/>
    <w:rsid w:val="005937B5"/>
    <w:rsid w:val="005A0911"/>
    <w:rsid w:val="005A5EE8"/>
    <w:rsid w:val="005B2F72"/>
    <w:rsid w:val="005B70D1"/>
    <w:rsid w:val="005C72C1"/>
    <w:rsid w:val="005D1418"/>
    <w:rsid w:val="005E1863"/>
    <w:rsid w:val="005E5E53"/>
    <w:rsid w:val="005F072D"/>
    <w:rsid w:val="005F51BD"/>
    <w:rsid w:val="005F56EA"/>
    <w:rsid w:val="005F7960"/>
    <w:rsid w:val="005F7C23"/>
    <w:rsid w:val="0060132E"/>
    <w:rsid w:val="006035FA"/>
    <w:rsid w:val="00614F99"/>
    <w:rsid w:val="00615554"/>
    <w:rsid w:val="006247ED"/>
    <w:rsid w:val="00624999"/>
    <w:rsid w:val="00624AF1"/>
    <w:rsid w:val="006348B6"/>
    <w:rsid w:val="00634CF1"/>
    <w:rsid w:val="006409E6"/>
    <w:rsid w:val="00640E37"/>
    <w:rsid w:val="00641DB2"/>
    <w:rsid w:val="00645B7E"/>
    <w:rsid w:val="00646552"/>
    <w:rsid w:val="00647029"/>
    <w:rsid w:val="0065213B"/>
    <w:rsid w:val="00655153"/>
    <w:rsid w:val="006657A2"/>
    <w:rsid w:val="00665F60"/>
    <w:rsid w:val="0066684D"/>
    <w:rsid w:val="006737F9"/>
    <w:rsid w:val="00673804"/>
    <w:rsid w:val="00674F30"/>
    <w:rsid w:val="00677878"/>
    <w:rsid w:val="00677965"/>
    <w:rsid w:val="00686B90"/>
    <w:rsid w:val="006956FC"/>
    <w:rsid w:val="00695B24"/>
    <w:rsid w:val="0069779E"/>
    <w:rsid w:val="006A296E"/>
    <w:rsid w:val="006A6D0F"/>
    <w:rsid w:val="006B25A3"/>
    <w:rsid w:val="006C147F"/>
    <w:rsid w:val="006C1CC6"/>
    <w:rsid w:val="006D11E8"/>
    <w:rsid w:val="006E0B8E"/>
    <w:rsid w:val="006E1F1A"/>
    <w:rsid w:val="006E3203"/>
    <w:rsid w:val="006E3CBD"/>
    <w:rsid w:val="006F78CE"/>
    <w:rsid w:val="007035A8"/>
    <w:rsid w:val="0071058F"/>
    <w:rsid w:val="00714521"/>
    <w:rsid w:val="00715BA9"/>
    <w:rsid w:val="007161EB"/>
    <w:rsid w:val="00723F52"/>
    <w:rsid w:val="00725DE7"/>
    <w:rsid w:val="00733241"/>
    <w:rsid w:val="00753FB7"/>
    <w:rsid w:val="007565A5"/>
    <w:rsid w:val="00764BD9"/>
    <w:rsid w:val="00765C6E"/>
    <w:rsid w:val="0076613D"/>
    <w:rsid w:val="00770F4F"/>
    <w:rsid w:val="00771252"/>
    <w:rsid w:val="007727B1"/>
    <w:rsid w:val="00776CCE"/>
    <w:rsid w:val="00783CC3"/>
    <w:rsid w:val="00784CF6"/>
    <w:rsid w:val="00785DD4"/>
    <w:rsid w:val="00794699"/>
    <w:rsid w:val="007B1169"/>
    <w:rsid w:val="007B32AB"/>
    <w:rsid w:val="007B35CC"/>
    <w:rsid w:val="007B6849"/>
    <w:rsid w:val="007B6CB6"/>
    <w:rsid w:val="007B6E2C"/>
    <w:rsid w:val="007B7344"/>
    <w:rsid w:val="007C1AC1"/>
    <w:rsid w:val="007C201D"/>
    <w:rsid w:val="007C2C1A"/>
    <w:rsid w:val="007C63CB"/>
    <w:rsid w:val="007C7B01"/>
    <w:rsid w:val="00833C5C"/>
    <w:rsid w:val="00835E10"/>
    <w:rsid w:val="008427A2"/>
    <w:rsid w:val="00845377"/>
    <w:rsid w:val="008503BC"/>
    <w:rsid w:val="00854414"/>
    <w:rsid w:val="00856140"/>
    <w:rsid w:val="00863CA1"/>
    <w:rsid w:val="0086409A"/>
    <w:rsid w:val="00866B65"/>
    <w:rsid w:val="00873BFE"/>
    <w:rsid w:val="0087702B"/>
    <w:rsid w:val="008966AD"/>
    <w:rsid w:val="008A0EC6"/>
    <w:rsid w:val="008A2125"/>
    <w:rsid w:val="008B1731"/>
    <w:rsid w:val="008B4AA4"/>
    <w:rsid w:val="008C069A"/>
    <w:rsid w:val="008C109F"/>
    <w:rsid w:val="008C18D6"/>
    <w:rsid w:val="008C35B7"/>
    <w:rsid w:val="008C6ADE"/>
    <w:rsid w:val="008C7C29"/>
    <w:rsid w:val="008D015B"/>
    <w:rsid w:val="008D60BE"/>
    <w:rsid w:val="008D7139"/>
    <w:rsid w:val="008E037E"/>
    <w:rsid w:val="008E4035"/>
    <w:rsid w:val="008E6E42"/>
    <w:rsid w:val="008F7CA5"/>
    <w:rsid w:val="009060AC"/>
    <w:rsid w:val="00910254"/>
    <w:rsid w:val="00911A04"/>
    <w:rsid w:val="0091641B"/>
    <w:rsid w:val="00925828"/>
    <w:rsid w:val="00927B37"/>
    <w:rsid w:val="009321BA"/>
    <w:rsid w:val="00940ECC"/>
    <w:rsid w:val="00943D46"/>
    <w:rsid w:val="0096594E"/>
    <w:rsid w:val="00973651"/>
    <w:rsid w:val="00975AB9"/>
    <w:rsid w:val="009819BB"/>
    <w:rsid w:val="0098462D"/>
    <w:rsid w:val="00987C4F"/>
    <w:rsid w:val="009A483C"/>
    <w:rsid w:val="009A4946"/>
    <w:rsid w:val="009C251C"/>
    <w:rsid w:val="009C2BD9"/>
    <w:rsid w:val="009C3761"/>
    <w:rsid w:val="009C4E6C"/>
    <w:rsid w:val="009C6B89"/>
    <w:rsid w:val="009D2517"/>
    <w:rsid w:val="009D751C"/>
    <w:rsid w:val="009E0ECA"/>
    <w:rsid w:val="009E0F95"/>
    <w:rsid w:val="009E5ED7"/>
    <w:rsid w:val="009E78AB"/>
    <w:rsid w:val="00A0164D"/>
    <w:rsid w:val="00A04059"/>
    <w:rsid w:val="00A04293"/>
    <w:rsid w:val="00A0668B"/>
    <w:rsid w:val="00A157B9"/>
    <w:rsid w:val="00A17A05"/>
    <w:rsid w:val="00A20593"/>
    <w:rsid w:val="00A25D3D"/>
    <w:rsid w:val="00A34753"/>
    <w:rsid w:val="00A36BDF"/>
    <w:rsid w:val="00A37E7C"/>
    <w:rsid w:val="00A44CFD"/>
    <w:rsid w:val="00A46BA9"/>
    <w:rsid w:val="00A67081"/>
    <w:rsid w:val="00A7131D"/>
    <w:rsid w:val="00A767E6"/>
    <w:rsid w:val="00A800CB"/>
    <w:rsid w:val="00A87958"/>
    <w:rsid w:val="00A914E4"/>
    <w:rsid w:val="00A92056"/>
    <w:rsid w:val="00A974C4"/>
    <w:rsid w:val="00AA1CE2"/>
    <w:rsid w:val="00AA6ADD"/>
    <w:rsid w:val="00AB01F1"/>
    <w:rsid w:val="00AB27B5"/>
    <w:rsid w:val="00AB3E59"/>
    <w:rsid w:val="00AB55AB"/>
    <w:rsid w:val="00AB5DB8"/>
    <w:rsid w:val="00AB64BF"/>
    <w:rsid w:val="00AC2E95"/>
    <w:rsid w:val="00AC5F21"/>
    <w:rsid w:val="00AD509E"/>
    <w:rsid w:val="00AD575F"/>
    <w:rsid w:val="00AD6A97"/>
    <w:rsid w:val="00AE2057"/>
    <w:rsid w:val="00AE25E4"/>
    <w:rsid w:val="00AF4EAC"/>
    <w:rsid w:val="00AF5BC0"/>
    <w:rsid w:val="00AF6624"/>
    <w:rsid w:val="00AF7178"/>
    <w:rsid w:val="00B032F6"/>
    <w:rsid w:val="00B130C6"/>
    <w:rsid w:val="00B13C52"/>
    <w:rsid w:val="00B3000C"/>
    <w:rsid w:val="00B3215C"/>
    <w:rsid w:val="00B40EF9"/>
    <w:rsid w:val="00B41449"/>
    <w:rsid w:val="00B46570"/>
    <w:rsid w:val="00B5490E"/>
    <w:rsid w:val="00B5579E"/>
    <w:rsid w:val="00B624B3"/>
    <w:rsid w:val="00B64A30"/>
    <w:rsid w:val="00B653CB"/>
    <w:rsid w:val="00B72B32"/>
    <w:rsid w:val="00B74C51"/>
    <w:rsid w:val="00BA0949"/>
    <w:rsid w:val="00BA36CE"/>
    <w:rsid w:val="00BB193C"/>
    <w:rsid w:val="00BB499B"/>
    <w:rsid w:val="00BB601E"/>
    <w:rsid w:val="00BE0B2C"/>
    <w:rsid w:val="00BE1705"/>
    <w:rsid w:val="00BE200D"/>
    <w:rsid w:val="00BE3806"/>
    <w:rsid w:val="00BE5443"/>
    <w:rsid w:val="00BE67D8"/>
    <w:rsid w:val="00C202A0"/>
    <w:rsid w:val="00C22A66"/>
    <w:rsid w:val="00C23746"/>
    <w:rsid w:val="00C32A8B"/>
    <w:rsid w:val="00C34FE7"/>
    <w:rsid w:val="00C36418"/>
    <w:rsid w:val="00C45A5A"/>
    <w:rsid w:val="00C529D2"/>
    <w:rsid w:val="00C67825"/>
    <w:rsid w:val="00C8634B"/>
    <w:rsid w:val="00CA7865"/>
    <w:rsid w:val="00CB2308"/>
    <w:rsid w:val="00CB7C31"/>
    <w:rsid w:val="00CC0ADB"/>
    <w:rsid w:val="00CC58AE"/>
    <w:rsid w:val="00CC690D"/>
    <w:rsid w:val="00CC79F9"/>
    <w:rsid w:val="00CD071C"/>
    <w:rsid w:val="00CD4780"/>
    <w:rsid w:val="00CD500A"/>
    <w:rsid w:val="00CF4A0E"/>
    <w:rsid w:val="00D11623"/>
    <w:rsid w:val="00D17328"/>
    <w:rsid w:val="00D31ED6"/>
    <w:rsid w:val="00D33373"/>
    <w:rsid w:val="00D42681"/>
    <w:rsid w:val="00D447DC"/>
    <w:rsid w:val="00D47A41"/>
    <w:rsid w:val="00D53460"/>
    <w:rsid w:val="00D717D7"/>
    <w:rsid w:val="00D7620B"/>
    <w:rsid w:val="00D814BC"/>
    <w:rsid w:val="00D81CB8"/>
    <w:rsid w:val="00D87A04"/>
    <w:rsid w:val="00DA2FEC"/>
    <w:rsid w:val="00DA68E1"/>
    <w:rsid w:val="00DB3EB1"/>
    <w:rsid w:val="00DC45CB"/>
    <w:rsid w:val="00DC5485"/>
    <w:rsid w:val="00DD1510"/>
    <w:rsid w:val="00DD7A4E"/>
    <w:rsid w:val="00DD7AC8"/>
    <w:rsid w:val="00DE4B27"/>
    <w:rsid w:val="00DE512F"/>
    <w:rsid w:val="00E015EB"/>
    <w:rsid w:val="00E14CEF"/>
    <w:rsid w:val="00E17E24"/>
    <w:rsid w:val="00E21BE9"/>
    <w:rsid w:val="00E22651"/>
    <w:rsid w:val="00E23182"/>
    <w:rsid w:val="00E25793"/>
    <w:rsid w:val="00E269A8"/>
    <w:rsid w:val="00E3153C"/>
    <w:rsid w:val="00E35FE0"/>
    <w:rsid w:val="00E41311"/>
    <w:rsid w:val="00E465F7"/>
    <w:rsid w:val="00E621F2"/>
    <w:rsid w:val="00E67D2E"/>
    <w:rsid w:val="00E74A06"/>
    <w:rsid w:val="00E90A4F"/>
    <w:rsid w:val="00E928A5"/>
    <w:rsid w:val="00E92F68"/>
    <w:rsid w:val="00E94040"/>
    <w:rsid w:val="00EA1CAF"/>
    <w:rsid w:val="00EA2A35"/>
    <w:rsid w:val="00EA7908"/>
    <w:rsid w:val="00EB0BFD"/>
    <w:rsid w:val="00EC5BE6"/>
    <w:rsid w:val="00EC5CB6"/>
    <w:rsid w:val="00ED77F9"/>
    <w:rsid w:val="00EE0183"/>
    <w:rsid w:val="00EE2F9B"/>
    <w:rsid w:val="00F02A59"/>
    <w:rsid w:val="00F06811"/>
    <w:rsid w:val="00F139F7"/>
    <w:rsid w:val="00F13DA2"/>
    <w:rsid w:val="00F16586"/>
    <w:rsid w:val="00F22C89"/>
    <w:rsid w:val="00F3025F"/>
    <w:rsid w:val="00F33072"/>
    <w:rsid w:val="00F336C7"/>
    <w:rsid w:val="00F35CDB"/>
    <w:rsid w:val="00F42C34"/>
    <w:rsid w:val="00F45F91"/>
    <w:rsid w:val="00F52D39"/>
    <w:rsid w:val="00F536AE"/>
    <w:rsid w:val="00F64916"/>
    <w:rsid w:val="00F755AD"/>
    <w:rsid w:val="00F8392E"/>
    <w:rsid w:val="00F86615"/>
    <w:rsid w:val="00FA1236"/>
    <w:rsid w:val="00FB215D"/>
    <w:rsid w:val="00FB5C29"/>
    <w:rsid w:val="00FC35BE"/>
    <w:rsid w:val="00FC5866"/>
    <w:rsid w:val="00FC6977"/>
    <w:rsid w:val="00FD2ED8"/>
    <w:rsid w:val="00FD5292"/>
    <w:rsid w:val="00FE4613"/>
    <w:rsid w:val="00FE77A7"/>
    <w:rsid w:val="00FF34C5"/>
    <w:rsid w:val="00FF45BB"/>
    <w:rsid w:val="00FF704D"/>
    <w:rsid w:val="13D4A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37E03"/>
  <w15:docId w15:val="{E6057E47-28C5-4558-B111-8C9129744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D6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D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6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5D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DD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83814"/>
    <w:pPr>
      <w:spacing w:after="0" w:line="240" w:lineRule="auto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7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.shropshire.gov.uk/online-applications/applicationDetails.do?activeTab=summary&amp;keyVal=S1AQLATDK7Y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pa.shropshire.gov.uk/online-applications/applicationDetails.do?activeTab=summary&amp;keyVal=S20NLKTDKJL00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pa.shropshire.gov.uk/online-applications/applicationDetails.do?activeTab=summary&amp;keyVal=S1RE6ITDKFQ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A14B5A086F047B3E5BB5883DAA09B" ma:contentTypeVersion="9" ma:contentTypeDescription="Create a new document." ma:contentTypeScope="" ma:versionID="16ebfe7ad635d89d2bd6e4bdfa27691a">
  <xsd:schema xmlns:xsd="http://www.w3.org/2001/XMLSchema" xmlns:xs="http://www.w3.org/2001/XMLSchema" xmlns:p="http://schemas.microsoft.com/office/2006/metadata/properties" xmlns:ns2="ac90d572-797d-40e8-8c97-430db0db58c7" xmlns:ns3="a1059396-4fb0-45d5-97da-546bd3e5c23f" targetNamespace="http://schemas.microsoft.com/office/2006/metadata/properties" ma:root="true" ma:fieldsID="040658b0f3abc7a25532077b177a1056" ns2:_="" ns3:_="">
    <xsd:import namespace="ac90d572-797d-40e8-8c97-430db0db58c7"/>
    <xsd:import namespace="a1059396-4fb0-45d5-97da-546bd3e5c2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0d572-797d-40e8-8c97-430db0db5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6eb092-4e5d-4e6b-a2f0-7e927bd9e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59396-4fb0-45d5-97da-546bd3e5c23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2a1964d-dc5c-4d9b-8015-4a862368190d}" ma:internalName="TaxCatchAll" ma:showField="CatchAllData" ma:web="a1059396-4fb0-45d5-97da-546bd3e5c2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0d572-797d-40e8-8c97-430db0db58c7">
      <Terms xmlns="http://schemas.microsoft.com/office/infopath/2007/PartnerControls"/>
    </lcf76f155ced4ddcb4097134ff3c332f>
    <TaxCatchAll xmlns="a1059396-4fb0-45d5-97da-546bd3e5c23f" xsi:nil="true"/>
  </documentManagement>
</p:properties>
</file>

<file path=customXml/itemProps1.xml><?xml version="1.0" encoding="utf-8"?>
<ds:datastoreItem xmlns:ds="http://schemas.openxmlformats.org/officeDocument/2006/customXml" ds:itemID="{4060497D-B1EF-4AF4-BC37-E6A787F1D2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F555F2-E9B5-4502-B616-26F32FF236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0d572-797d-40e8-8c97-430db0db58c7"/>
    <ds:schemaRef ds:uri="a1059396-4fb0-45d5-97da-546bd3e5c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49B32F-23C9-4D05-A53A-44CFA7F4A754}">
  <ds:schemaRefs>
    <ds:schemaRef ds:uri="http://schemas.microsoft.com/office/2006/metadata/properties"/>
    <ds:schemaRef ds:uri="http://schemas.microsoft.com/office/infopath/2007/PartnerControls"/>
    <ds:schemaRef ds:uri="ac90d572-797d-40e8-8c97-430db0db58c7"/>
    <ds:schemaRef ds:uri="a1059396-4fb0-45d5-97da-546bd3e5c2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655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Carter</dc:creator>
  <cp:lastModifiedBy>Caroline Higgins</cp:lastModifiedBy>
  <cp:revision>66</cp:revision>
  <cp:lastPrinted>2023-04-21T12:29:00Z</cp:lastPrinted>
  <dcterms:created xsi:type="dcterms:W3CDTF">2023-10-24T14:54:00Z</dcterms:created>
  <dcterms:modified xsi:type="dcterms:W3CDTF">2023-10-25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B7A14B5A086F047B3E5BB5883DAA09B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activity">
    <vt:lpwstr>{"FileActivityType":"9","FileActivityTimeStamp":"2023-09-20T15:58:59.580Z","FileActivityUsersOnPage":[{"DisplayName":"Caroline Higgins","Id":"clerk@longdenparishcouncil.org.uk"}],"FileActivityNavigationId":null}</vt:lpwstr>
  </property>
  <property fmtid="{D5CDD505-2E9C-101B-9397-08002B2CF9AE}" pid="8" name="SharedWithUsers">
    <vt:lpwstr>18;#Paul Carter</vt:lpwstr>
  </property>
</Properties>
</file>